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1906"/>
        <w:tblW w:w="0" w:type="auto"/>
        <w:tblLook w:val="04A0" w:firstRow="1" w:lastRow="0" w:firstColumn="1" w:lastColumn="0" w:noHBand="0" w:noVBand="1"/>
      </w:tblPr>
      <w:tblGrid>
        <w:gridCol w:w="4510"/>
        <w:gridCol w:w="4510"/>
      </w:tblGrid>
      <w:tr w:rsidR="00266B62" w:rsidRPr="00A61C02" w14:paraId="14596820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327A341B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Activity</w:t>
            </w:r>
          </w:p>
        </w:tc>
        <w:tc>
          <w:tcPr>
            <w:tcW w:w="4510" w:type="dxa"/>
          </w:tcPr>
          <w:p w14:paraId="152DAD2E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</w:tr>
      <w:tr w:rsidR="00266B62" w:rsidRPr="00A61C02" w14:paraId="17D80901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44FC3FC2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Number of beatings from Wife</w:t>
            </w:r>
          </w:p>
        </w:tc>
        <w:tc>
          <w:tcPr>
            <w:tcW w:w="4510" w:type="dxa"/>
          </w:tcPr>
          <w:p w14:paraId="1C26CECB" w14:textId="78111A4D" w:rsidR="00266B62" w:rsidRPr="00A61C02" w:rsidRDefault="00946936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DISCRETE</w:t>
            </w:r>
          </w:p>
        </w:tc>
      </w:tr>
      <w:tr w:rsidR="00266B62" w:rsidRPr="00A61C02" w14:paraId="35A7433F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55DE3B3C" w14:textId="60B712E9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 xml:space="preserve">Results of rolling </w:t>
            </w:r>
            <w:r w:rsidR="00A61C02" w:rsidRPr="00A61C02">
              <w:rPr>
                <w:rFonts w:ascii="Times New Roman" w:hAnsi="Times New Roman" w:cs="Times New Roman"/>
                <w:sz w:val="24"/>
                <w:szCs w:val="24"/>
              </w:rPr>
              <w:t>some</w:t>
            </w: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 xml:space="preserve"> dice</w:t>
            </w:r>
          </w:p>
        </w:tc>
        <w:tc>
          <w:tcPr>
            <w:tcW w:w="4510" w:type="dxa"/>
          </w:tcPr>
          <w:p w14:paraId="49935EC3" w14:textId="434A6C17" w:rsidR="00266B62" w:rsidRPr="00A61C02" w:rsidRDefault="00946936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DISCRETE</w:t>
            </w:r>
          </w:p>
        </w:tc>
      </w:tr>
      <w:tr w:rsidR="00266B62" w:rsidRPr="00A61C02" w14:paraId="372B73BD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6CCB8AA5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Weight of a person</w:t>
            </w:r>
          </w:p>
        </w:tc>
        <w:tc>
          <w:tcPr>
            <w:tcW w:w="4510" w:type="dxa"/>
          </w:tcPr>
          <w:p w14:paraId="5792D613" w14:textId="5F9A192C" w:rsidR="00266B62" w:rsidRPr="00A61C02" w:rsidRDefault="00946936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CONTINUOUS</w:t>
            </w:r>
          </w:p>
        </w:tc>
      </w:tr>
      <w:tr w:rsidR="00266B62" w:rsidRPr="00A61C02" w14:paraId="32A1676C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1903F586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Weight of Gold</w:t>
            </w:r>
          </w:p>
        </w:tc>
        <w:tc>
          <w:tcPr>
            <w:tcW w:w="4510" w:type="dxa"/>
          </w:tcPr>
          <w:p w14:paraId="47EEE3AE" w14:textId="0E986FC3" w:rsidR="00266B62" w:rsidRPr="00A61C02" w:rsidRDefault="00946936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CONTINUOUS</w:t>
            </w:r>
          </w:p>
        </w:tc>
      </w:tr>
      <w:tr w:rsidR="00266B62" w:rsidRPr="00A61C02" w14:paraId="109F7122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75097292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Distance between two places</w:t>
            </w:r>
          </w:p>
        </w:tc>
        <w:tc>
          <w:tcPr>
            <w:tcW w:w="4510" w:type="dxa"/>
          </w:tcPr>
          <w:p w14:paraId="067D512A" w14:textId="69B0E660" w:rsidR="00266B62" w:rsidRPr="00A61C02" w:rsidRDefault="00946936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CONTINUOUS</w:t>
            </w:r>
          </w:p>
        </w:tc>
      </w:tr>
      <w:tr w:rsidR="00266B62" w:rsidRPr="00A61C02" w14:paraId="3EDFC4DF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4FC3D3A8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Length of a leaf</w:t>
            </w:r>
          </w:p>
        </w:tc>
        <w:tc>
          <w:tcPr>
            <w:tcW w:w="4510" w:type="dxa"/>
          </w:tcPr>
          <w:p w14:paraId="269BB79D" w14:textId="6ACDC865" w:rsidR="00266B62" w:rsidRPr="00A61C02" w:rsidRDefault="00946936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CONTINUOUS</w:t>
            </w:r>
          </w:p>
        </w:tc>
      </w:tr>
      <w:tr w:rsidR="00266B62" w:rsidRPr="00A61C02" w14:paraId="396F58BA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299079C0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Dog's weight</w:t>
            </w:r>
          </w:p>
        </w:tc>
        <w:tc>
          <w:tcPr>
            <w:tcW w:w="4510" w:type="dxa"/>
          </w:tcPr>
          <w:p w14:paraId="269B9351" w14:textId="3F0047FD" w:rsidR="00266B62" w:rsidRPr="00A61C02" w:rsidRDefault="00547483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CONTINUOUS</w:t>
            </w:r>
          </w:p>
        </w:tc>
      </w:tr>
      <w:tr w:rsidR="00266B62" w:rsidRPr="00A61C02" w14:paraId="53D311C7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7FABAA4A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Blue Color</w:t>
            </w:r>
          </w:p>
        </w:tc>
        <w:tc>
          <w:tcPr>
            <w:tcW w:w="4510" w:type="dxa"/>
          </w:tcPr>
          <w:p w14:paraId="77B0C719" w14:textId="7D964033" w:rsidR="00266B62" w:rsidRPr="00A61C02" w:rsidRDefault="00946936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CONTINUOUS</w:t>
            </w:r>
          </w:p>
        </w:tc>
      </w:tr>
      <w:tr w:rsidR="00266B62" w:rsidRPr="00A61C02" w14:paraId="77963531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635DD755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Number of kids</w:t>
            </w:r>
          </w:p>
        </w:tc>
        <w:tc>
          <w:tcPr>
            <w:tcW w:w="4510" w:type="dxa"/>
          </w:tcPr>
          <w:p w14:paraId="221AC221" w14:textId="6D6374FF" w:rsidR="00266B62" w:rsidRPr="00A61C02" w:rsidRDefault="00946936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DISCRETE</w:t>
            </w:r>
          </w:p>
        </w:tc>
      </w:tr>
      <w:tr w:rsidR="00266B62" w:rsidRPr="00A61C02" w14:paraId="3438ABBA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58838466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Number of tickets in Indian railways</w:t>
            </w:r>
          </w:p>
        </w:tc>
        <w:tc>
          <w:tcPr>
            <w:tcW w:w="4510" w:type="dxa"/>
          </w:tcPr>
          <w:p w14:paraId="487B1099" w14:textId="6586553D" w:rsidR="00266B62" w:rsidRPr="00A61C02" w:rsidRDefault="00946936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DISCRETE</w:t>
            </w:r>
          </w:p>
        </w:tc>
      </w:tr>
      <w:tr w:rsidR="00266B62" w:rsidRPr="00A61C02" w14:paraId="6D6177A8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7D20D8DB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Number of times married</w:t>
            </w:r>
          </w:p>
        </w:tc>
        <w:tc>
          <w:tcPr>
            <w:tcW w:w="4510" w:type="dxa"/>
          </w:tcPr>
          <w:p w14:paraId="702C450A" w14:textId="2122449F" w:rsidR="00266B62" w:rsidRPr="00A61C02" w:rsidRDefault="00946936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DISCRETE</w:t>
            </w:r>
          </w:p>
        </w:tc>
      </w:tr>
      <w:tr w:rsidR="00266B62" w:rsidRPr="00A61C02" w14:paraId="34BE456A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4F385EF1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Gender (Male or Female)</w:t>
            </w:r>
          </w:p>
        </w:tc>
        <w:tc>
          <w:tcPr>
            <w:tcW w:w="4510" w:type="dxa"/>
          </w:tcPr>
          <w:p w14:paraId="409F2795" w14:textId="53B34626" w:rsidR="00266B62" w:rsidRPr="00A61C02" w:rsidRDefault="00946936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DISCRETE</w:t>
            </w:r>
          </w:p>
        </w:tc>
      </w:tr>
    </w:tbl>
    <w:p w14:paraId="0279B586" w14:textId="77777777" w:rsidR="00266B62" w:rsidRPr="00A61C02" w:rsidRDefault="00266B62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1) Identify the Data type for the Following:</w:t>
      </w:r>
    </w:p>
    <w:p w14:paraId="12358A22" w14:textId="77777777" w:rsidR="00266B62" w:rsidRPr="00A61C02" w:rsidRDefault="00266B62" w:rsidP="0028592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00F387" w14:textId="301D5D67" w:rsidR="00266B62" w:rsidRPr="00A61C02" w:rsidRDefault="00266B62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Q2) Identify the Data types, which were among the </w:t>
      </w:r>
      <w:r w:rsidR="00A61C02" w:rsidRPr="00A61C02">
        <w:rPr>
          <w:rFonts w:ascii="Times New Roman" w:hAnsi="Times New Roman" w:cs="Times New Roman"/>
          <w:sz w:val="24"/>
          <w:szCs w:val="24"/>
        </w:rPr>
        <w:t>following.</w:t>
      </w:r>
    </w:p>
    <w:p w14:paraId="5E8B3CDC" w14:textId="77777777" w:rsidR="00266B62" w:rsidRPr="00A61C02" w:rsidRDefault="00266B62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Nominal, Ordinal, Interval, Rati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66B62" w:rsidRPr="00A61C02" w14:paraId="0C8AE313" w14:textId="77777777" w:rsidTr="00FF509F">
        <w:tc>
          <w:tcPr>
            <w:tcW w:w="4675" w:type="dxa"/>
          </w:tcPr>
          <w:p w14:paraId="1EAAB451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  <w:tc>
          <w:tcPr>
            <w:tcW w:w="4675" w:type="dxa"/>
          </w:tcPr>
          <w:p w14:paraId="15D44C96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</w:tr>
      <w:tr w:rsidR="00266B62" w:rsidRPr="00A61C02" w14:paraId="6AF1E15E" w14:textId="77777777" w:rsidTr="00FF509F">
        <w:tc>
          <w:tcPr>
            <w:tcW w:w="4675" w:type="dxa"/>
          </w:tcPr>
          <w:p w14:paraId="4735F571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4675" w:type="dxa"/>
          </w:tcPr>
          <w:p w14:paraId="7C15C9F6" w14:textId="1EF65DA5" w:rsidR="00266B62" w:rsidRPr="00A61C02" w:rsidRDefault="00946936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NOMINAL</w:t>
            </w:r>
          </w:p>
        </w:tc>
      </w:tr>
      <w:tr w:rsidR="00266B62" w:rsidRPr="00A61C02" w14:paraId="35C2FEF8" w14:textId="77777777" w:rsidTr="00FF509F">
        <w:tc>
          <w:tcPr>
            <w:tcW w:w="4675" w:type="dxa"/>
          </w:tcPr>
          <w:p w14:paraId="5C5FCEDB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High School Class Ranking</w:t>
            </w:r>
          </w:p>
        </w:tc>
        <w:tc>
          <w:tcPr>
            <w:tcW w:w="4675" w:type="dxa"/>
          </w:tcPr>
          <w:p w14:paraId="628F7D33" w14:textId="765A0AED" w:rsidR="00266B62" w:rsidRPr="00A61C02" w:rsidRDefault="00946936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ORDINAL</w:t>
            </w:r>
          </w:p>
        </w:tc>
      </w:tr>
      <w:tr w:rsidR="00266B62" w:rsidRPr="00A61C02" w14:paraId="511DE04F" w14:textId="77777777" w:rsidTr="00FF509F">
        <w:tc>
          <w:tcPr>
            <w:tcW w:w="4675" w:type="dxa"/>
          </w:tcPr>
          <w:p w14:paraId="14BC4A16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Celsius Temperature</w:t>
            </w:r>
          </w:p>
        </w:tc>
        <w:tc>
          <w:tcPr>
            <w:tcW w:w="4675" w:type="dxa"/>
          </w:tcPr>
          <w:p w14:paraId="1672E73E" w14:textId="24D4C086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INTERVAL</w:t>
            </w:r>
          </w:p>
        </w:tc>
      </w:tr>
      <w:tr w:rsidR="00266B62" w:rsidRPr="00A61C02" w14:paraId="56367115" w14:textId="77777777" w:rsidTr="00FF509F">
        <w:tc>
          <w:tcPr>
            <w:tcW w:w="4675" w:type="dxa"/>
          </w:tcPr>
          <w:p w14:paraId="023305AE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Weight</w:t>
            </w:r>
          </w:p>
        </w:tc>
        <w:tc>
          <w:tcPr>
            <w:tcW w:w="4675" w:type="dxa"/>
          </w:tcPr>
          <w:p w14:paraId="7A6D828E" w14:textId="35580D7C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RATIO</w:t>
            </w:r>
          </w:p>
        </w:tc>
      </w:tr>
      <w:tr w:rsidR="00266B62" w:rsidRPr="00A61C02" w14:paraId="595F1DA7" w14:textId="77777777" w:rsidTr="00FF509F">
        <w:tc>
          <w:tcPr>
            <w:tcW w:w="4675" w:type="dxa"/>
          </w:tcPr>
          <w:p w14:paraId="019D07FA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Hair Color</w:t>
            </w:r>
          </w:p>
        </w:tc>
        <w:tc>
          <w:tcPr>
            <w:tcW w:w="4675" w:type="dxa"/>
          </w:tcPr>
          <w:p w14:paraId="0047B108" w14:textId="07E071D1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NOMINAL</w:t>
            </w:r>
          </w:p>
        </w:tc>
      </w:tr>
      <w:tr w:rsidR="00266B62" w:rsidRPr="00A61C02" w14:paraId="46B5A2A7" w14:textId="77777777" w:rsidTr="00FF509F">
        <w:tc>
          <w:tcPr>
            <w:tcW w:w="4675" w:type="dxa"/>
          </w:tcPr>
          <w:p w14:paraId="31017947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Socioeconomic Status</w:t>
            </w:r>
          </w:p>
        </w:tc>
        <w:tc>
          <w:tcPr>
            <w:tcW w:w="4675" w:type="dxa"/>
          </w:tcPr>
          <w:p w14:paraId="2096728F" w14:textId="309471C5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ORDINAL</w:t>
            </w:r>
          </w:p>
        </w:tc>
      </w:tr>
      <w:tr w:rsidR="00266B62" w:rsidRPr="00A61C02" w14:paraId="11E63B97" w14:textId="77777777" w:rsidTr="00FF509F">
        <w:tc>
          <w:tcPr>
            <w:tcW w:w="4675" w:type="dxa"/>
          </w:tcPr>
          <w:p w14:paraId="412DBE2E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Fahrenheit Temperature</w:t>
            </w:r>
          </w:p>
        </w:tc>
        <w:tc>
          <w:tcPr>
            <w:tcW w:w="4675" w:type="dxa"/>
          </w:tcPr>
          <w:p w14:paraId="12E5B891" w14:textId="02A83953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INTERVAL</w:t>
            </w:r>
          </w:p>
        </w:tc>
      </w:tr>
      <w:tr w:rsidR="00266B62" w:rsidRPr="00A61C02" w14:paraId="6B97E5C5" w14:textId="77777777" w:rsidTr="00FF509F">
        <w:tc>
          <w:tcPr>
            <w:tcW w:w="4675" w:type="dxa"/>
          </w:tcPr>
          <w:p w14:paraId="4888CA13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Height</w:t>
            </w:r>
          </w:p>
        </w:tc>
        <w:tc>
          <w:tcPr>
            <w:tcW w:w="4675" w:type="dxa"/>
          </w:tcPr>
          <w:p w14:paraId="42BD19E9" w14:textId="0BF05632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RATIO</w:t>
            </w:r>
          </w:p>
        </w:tc>
      </w:tr>
      <w:tr w:rsidR="00266B62" w:rsidRPr="00A61C02" w14:paraId="402A7C04" w14:textId="77777777" w:rsidTr="00FF509F">
        <w:tc>
          <w:tcPr>
            <w:tcW w:w="4675" w:type="dxa"/>
          </w:tcPr>
          <w:p w14:paraId="3D56A683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Type of living accommodation</w:t>
            </w:r>
          </w:p>
        </w:tc>
        <w:tc>
          <w:tcPr>
            <w:tcW w:w="4675" w:type="dxa"/>
          </w:tcPr>
          <w:p w14:paraId="403EB174" w14:textId="0D9C9201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ORDINAL</w:t>
            </w:r>
          </w:p>
        </w:tc>
      </w:tr>
      <w:tr w:rsidR="00266B62" w:rsidRPr="00A61C02" w14:paraId="4254CD6D" w14:textId="77777777" w:rsidTr="00FF509F">
        <w:tc>
          <w:tcPr>
            <w:tcW w:w="4675" w:type="dxa"/>
          </w:tcPr>
          <w:p w14:paraId="38E48D3B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Level of Agreement</w:t>
            </w:r>
          </w:p>
        </w:tc>
        <w:tc>
          <w:tcPr>
            <w:tcW w:w="4675" w:type="dxa"/>
          </w:tcPr>
          <w:p w14:paraId="330AD9DD" w14:textId="39DD5FD7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ORDINAL</w:t>
            </w:r>
          </w:p>
        </w:tc>
      </w:tr>
      <w:tr w:rsidR="00266B62" w:rsidRPr="00A61C02" w14:paraId="00A77E0A" w14:textId="77777777" w:rsidTr="00FF509F">
        <w:tc>
          <w:tcPr>
            <w:tcW w:w="4675" w:type="dxa"/>
          </w:tcPr>
          <w:p w14:paraId="4A5995C7" w14:textId="704E617D" w:rsidR="00266B62" w:rsidRPr="00A61C02" w:rsidRDefault="00A61C0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IQ (</w:t>
            </w:r>
            <w:r w:rsidR="00266B62" w:rsidRPr="00A61C02">
              <w:rPr>
                <w:rFonts w:ascii="Times New Roman" w:hAnsi="Times New Roman" w:cs="Times New Roman"/>
                <w:sz w:val="24"/>
                <w:szCs w:val="24"/>
              </w:rPr>
              <w:t>Intelligence Scale)</w:t>
            </w:r>
          </w:p>
        </w:tc>
        <w:tc>
          <w:tcPr>
            <w:tcW w:w="4675" w:type="dxa"/>
          </w:tcPr>
          <w:p w14:paraId="69D3E28F" w14:textId="48690030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RATIO</w:t>
            </w:r>
          </w:p>
        </w:tc>
      </w:tr>
      <w:tr w:rsidR="00266B62" w:rsidRPr="00A61C02" w14:paraId="0AB81C7E" w14:textId="77777777" w:rsidTr="00FF509F">
        <w:tc>
          <w:tcPr>
            <w:tcW w:w="4675" w:type="dxa"/>
          </w:tcPr>
          <w:p w14:paraId="349B034D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Sales Figures</w:t>
            </w:r>
          </w:p>
        </w:tc>
        <w:tc>
          <w:tcPr>
            <w:tcW w:w="4675" w:type="dxa"/>
          </w:tcPr>
          <w:p w14:paraId="39DA6742" w14:textId="69D0A2F2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RATIO</w:t>
            </w:r>
          </w:p>
        </w:tc>
      </w:tr>
      <w:tr w:rsidR="00266B62" w:rsidRPr="00A61C02" w14:paraId="3485FB46" w14:textId="77777777" w:rsidTr="00FF509F">
        <w:tc>
          <w:tcPr>
            <w:tcW w:w="4675" w:type="dxa"/>
          </w:tcPr>
          <w:p w14:paraId="5429D0E9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Blood Group</w:t>
            </w:r>
          </w:p>
        </w:tc>
        <w:tc>
          <w:tcPr>
            <w:tcW w:w="4675" w:type="dxa"/>
          </w:tcPr>
          <w:p w14:paraId="63404AE4" w14:textId="062743D4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NOMINAL</w:t>
            </w:r>
          </w:p>
        </w:tc>
      </w:tr>
      <w:tr w:rsidR="00266B62" w:rsidRPr="00A61C02" w14:paraId="26EB7CB4" w14:textId="77777777" w:rsidTr="00FF509F">
        <w:tc>
          <w:tcPr>
            <w:tcW w:w="4675" w:type="dxa"/>
          </w:tcPr>
          <w:p w14:paraId="13057C3B" w14:textId="165DA7BB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 xml:space="preserve">Time </w:t>
            </w:r>
            <w:r w:rsidR="00A61C02" w:rsidRPr="00A61C02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 xml:space="preserve"> Day</w:t>
            </w:r>
          </w:p>
        </w:tc>
        <w:tc>
          <w:tcPr>
            <w:tcW w:w="4675" w:type="dxa"/>
          </w:tcPr>
          <w:p w14:paraId="547BA811" w14:textId="6407D1BF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INTERVAL</w:t>
            </w:r>
          </w:p>
        </w:tc>
      </w:tr>
      <w:tr w:rsidR="00266B62" w:rsidRPr="00A61C02" w14:paraId="6A72E96B" w14:textId="77777777" w:rsidTr="00FF509F">
        <w:tc>
          <w:tcPr>
            <w:tcW w:w="4675" w:type="dxa"/>
          </w:tcPr>
          <w:p w14:paraId="331BC7C7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Time on a Clock with Hands</w:t>
            </w:r>
          </w:p>
        </w:tc>
        <w:tc>
          <w:tcPr>
            <w:tcW w:w="4675" w:type="dxa"/>
          </w:tcPr>
          <w:p w14:paraId="4BCBF496" w14:textId="35128804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INTERVAL</w:t>
            </w:r>
          </w:p>
        </w:tc>
      </w:tr>
      <w:tr w:rsidR="00266B62" w:rsidRPr="00A61C02" w14:paraId="562B24E9" w14:textId="77777777" w:rsidTr="00FF509F">
        <w:tc>
          <w:tcPr>
            <w:tcW w:w="4675" w:type="dxa"/>
          </w:tcPr>
          <w:p w14:paraId="5571A049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Number of Children</w:t>
            </w:r>
          </w:p>
        </w:tc>
        <w:tc>
          <w:tcPr>
            <w:tcW w:w="4675" w:type="dxa"/>
          </w:tcPr>
          <w:p w14:paraId="031EF860" w14:textId="150702F5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INTERVAL</w:t>
            </w:r>
          </w:p>
        </w:tc>
      </w:tr>
      <w:tr w:rsidR="00266B62" w:rsidRPr="00A61C02" w14:paraId="114C721C" w14:textId="77777777" w:rsidTr="00FF509F">
        <w:tc>
          <w:tcPr>
            <w:tcW w:w="4675" w:type="dxa"/>
          </w:tcPr>
          <w:p w14:paraId="5033D4AA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Religious Preference</w:t>
            </w:r>
          </w:p>
        </w:tc>
        <w:tc>
          <w:tcPr>
            <w:tcW w:w="4675" w:type="dxa"/>
          </w:tcPr>
          <w:p w14:paraId="6F725C51" w14:textId="676CCAF1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NOMINAL</w:t>
            </w:r>
          </w:p>
        </w:tc>
      </w:tr>
      <w:tr w:rsidR="00266B62" w:rsidRPr="00A61C02" w14:paraId="4567CBBF" w14:textId="77777777" w:rsidTr="00FF509F">
        <w:tc>
          <w:tcPr>
            <w:tcW w:w="4675" w:type="dxa"/>
          </w:tcPr>
          <w:p w14:paraId="3CC25831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Barometer Pressure</w:t>
            </w:r>
          </w:p>
        </w:tc>
        <w:tc>
          <w:tcPr>
            <w:tcW w:w="4675" w:type="dxa"/>
          </w:tcPr>
          <w:p w14:paraId="06BE163D" w14:textId="71D7664F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RATIO</w:t>
            </w:r>
          </w:p>
        </w:tc>
      </w:tr>
      <w:tr w:rsidR="00266B62" w:rsidRPr="00A61C02" w14:paraId="561B6504" w14:textId="77777777" w:rsidTr="00FF509F">
        <w:tc>
          <w:tcPr>
            <w:tcW w:w="4675" w:type="dxa"/>
          </w:tcPr>
          <w:p w14:paraId="3A0030F5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SAT Scores</w:t>
            </w:r>
          </w:p>
        </w:tc>
        <w:tc>
          <w:tcPr>
            <w:tcW w:w="4675" w:type="dxa"/>
          </w:tcPr>
          <w:p w14:paraId="3463074A" w14:textId="73F1E619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RATIO</w:t>
            </w:r>
          </w:p>
        </w:tc>
      </w:tr>
      <w:tr w:rsidR="00266B62" w:rsidRPr="00A61C02" w14:paraId="3B8740ED" w14:textId="77777777" w:rsidTr="00FF509F">
        <w:tc>
          <w:tcPr>
            <w:tcW w:w="4675" w:type="dxa"/>
          </w:tcPr>
          <w:p w14:paraId="73FF4110" w14:textId="77777777" w:rsidR="00266B62" w:rsidRPr="00A61C02" w:rsidRDefault="00266B62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Years of Education</w:t>
            </w:r>
          </w:p>
        </w:tc>
        <w:tc>
          <w:tcPr>
            <w:tcW w:w="4675" w:type="dxa"/>
          </w:tcPr>
          <w:p w14:paraId="226FF142" w14:textId="568222C9" w:rsidR="00266B62" w:rsidRPr="00A61C02" w:rsidRDefault="0071225D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RATIO</w:t>
            </w:r>
          </w:p>
        </w:tc>
      </w:tr>
    </w:tbl>
    <w:p w14:paraId="752E9EEA" w14:textId="00A51890" w:rsidR="00266B62" w:rsidRPr="00A61C02" w:rsidRDefault="00FF7EE8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lastRenderedPageBreak/>
        <w:t>Q3) Three</w:t>
      </w:r>
      <w:r w:rsidR="00266B62" w:rsidRPr="00A61C02">
        <w:rPr>
          <w:rFonts w:ascii="Times New Roman" w:hAnsi="Times New Roman" w:cs="Times New Roman"/>
          <w:sz w:val="24"/>
          <w:szCs w:val="24"/>
        </w:rPr>
        <w:t xml:space="preserve"> Coins are tossed, find the probability that two heads</w:t>
      </w:r>
      <w:r w:rsidRPr="00A61C02">
        <w:rPr>
          <w:rFonts w:ascii="Times New Roman" w:hAnsi="Times New Roman" w:cs="Times New Roman"/>
          <w:sz w:val="24"/>
          <w:szCs w:val="24"/>
        </w:rPr>
        <w:t xml:space="preserve"> and one tail</w:t>
      </w:r>
      <w:r w:rsidR="00266B62" w:rsidRPr="00A61C02">
        <w:rPr>
          <w:rFonts w:ascii="Times New Roman" w:hAnsi="Times New Roman" w:cs="Times New Roman"/>
          <w:sz w:val="24"/>
          <w:szCs w:val="24"/>
        </w:rPr>
        <w:t xml:space="preserve"> are obtained?</w:t>
      </w:r>
    </w:p>
    <w:p w14:paraId="0A13CEC2" w14:textId="6D335BCE" w:rsidR="0071225D" w:rsidRPr="00A61C02" w:rsidRDefault="00767BB5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Ans:</w:t>
      </w:r>
      <w:r w:rsidRPr="00A61C02">
        <w:rPr>
          <w:rFonts w:ascii="Times New Roman" w:hAnsi="Times New Roman" w:cs="Times New Roman"/>
          <w:sz w:val="24"/>
          <w:szCs w:val="24"/>
        </w:rPr>
        <w:tab/>
      </w:r>
      <w:r w:rsidR="0071225D" w:rsidRPr="00A61C02">
        <w:rPr>
          <w:rFonts w:ascii="Times New Roman" w:hAnsi="Times New Roman" w:cs="Times New Roman"/>
          <w:sz w:val="24"/>
          <w:szCs w:val="24"/>
        </w:rPr>
        <w:t xml:space="preserve">HHH, </w:t>
      </w:r>
      <w:r w:rsidR="0071225D" w:rsidRPr="00A61C02">
        <w:rPr>
          <w:rFonts w:ascii="Times New Roman" w:hAnsi="Times New Roman" w:cs="Times New Roman"/>
          <w:sz w:val="24"/>
          <w:szCs w:val="24"/>
          <w:u w:val="single"/>
        </w:rPr>
        <w:t>HHT, HTH, THH</w:t>
      </w:r>
      <w:r w:rsidR="0071225D" w:rsidRPr="00A61C02">
        <w:rPr>
          <w:rFonts w:ascii="Times New Roman" w:hAnsi="Times New Roman" w:cs="Times New Roman"/>
          <w:sz w:val="24"/>
          <w:szCs w:val="24"/>
        </w:rPr>
        <w:t>, TTH, TTT, HTT, THT</w:t>
      </w:r>
    </w:p>
    <w:p w14:paraId="18936D9F" w14:textId="0071302E" w:rsidR="000B417C" w:rsidRPr="00A61C02" w:rsidRDefault="0071225D" w:rsidP="0028592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3/8 = 0.375</w:t>
      </w:r>
    </w:p>
    <w:p w14:paraId="0F8B4400" w14:textId="7FE43EC0" w:rsidR="0071225D" w:rsidRPr="00A61C02" w:rsidRDefault="00266B62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4</w:t>
      </w:r>
      <w:r w:rsidR="00A61C02" w:rsidRPr="00A61C02">
        <w:rPr>
          <w:rFonts w:ascii="Times New Roman" w:hAnsi="Times New Roman" w:cs="Times New Roman"/>
          <w:sz w:val="24"/>
          <w:szCs w:val="24"/>
        </w:rPr>
        <w:t>) Two</w:t>
      </w:r>
      <w:r w:rsidRPr="00A61C02">
        <w:rPr>
          <w:rFonts w:ascii="Times New Roman" w:hAnsi="Times New Roman" w:cs="Times New Roman"/>
          <w:sz w:val="24"/>
          <w:szCs w:val="24"/>
        </w:rPr>
        <w:t xml:space="preserve"> Dice are rolled, find the probability that sum </w:t>
      </w:r>
      <w:r w:rsidR="00A61C02" w:rsidRPr="00A61C02">
        <w:rPr>
          <w:rFonts w:ascii="Times New Roman" w:hAnsi="Times New Roman" w:cs="Times New Roman"/>
          <w:sz w:val="24"/>
          <w:szCs w:val="24"/>
        </w:rPr>
        <w:t>is.</w:t>
      </w:r>
    </w:p>
    <w:tbl>
      <w:tblPr>
        <w:tblpPr w:leftFromText="180" w:rightFromText="180" w:vertAnchor="text" w:horzAnchor="page" w:tblpX="2311" w:tblpY="330"/>
        <w:tblW w:w="57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</w:tblGrid>
      <w:tr w:rsidR="00BB4951" w:rsidRPr="00767BB5" w14:paraId="08F6E852" w14:textId="77777777" w:rsidTr="00BB4951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092D2D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16D2EA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, 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A6445B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, 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993FBD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 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2EDF9E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 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45A5D0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 1</w:t>
            </w:r>
          </w:p>
        </w:tc>
      </w:tr>
      <w:tr w:rsidR="00BB4951" w:rsidRPr="00767BB5" w14:paraId="304A3158" w14:textId="77777777" w:rsidTr="00BB4951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3B3768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C94B4E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, 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5A9D7E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, 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58D76C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 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4D0C66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 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E16771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 2</w:t>
            </w:r>
          </w:p>
        </w:tc>
      </w:tr>
      <w:tr w:rsidR="00BB4951" w:rsidRPr="00767BB5" w14:paraId="71CB5B44" w14:textId="77777777" w:rsidTr="00BB4951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53D649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5075C8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, 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C3232A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, 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28F439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 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42E1330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 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A2E22B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 3</w:t>
            </w:r>
          </w:p>
        </w:tc>
      </w:tr>
      <w:tr w:rsidR="00BB4951" w:rsidRPr="00767BB5" w14:paraId="4567925B" w14:textId="77777777" w:rsidTr="00BB4951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794321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11138B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, 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278B12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, 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0F07A2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 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A4A061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 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A96A7F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 4</w:t>
            </w:r>
          </w:p>
        </w:tc>
      </w:tr>
      <w:tr w:rsidR="00BB4951" w:rsidRPr="00767BB5" w14:paraId="6F56269F" w14:textId="77777777" w:rsidTr="00BB4951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668F97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9F683A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, 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6E40C6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, 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B7E59D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 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F09147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 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021115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 5</w:t>
            </w:r>
          </w:p>
        </w:tc>
      </w:tr>
      <w:tr w:rsidR="00BB4951" w:rsidRPr="00767BB5" w14:paraId="28F42B40" w14:textId="77777777" w:rsidTr="00BB4951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14935A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B65CB9F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, 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B416A21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, 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9145E3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, 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32DD65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, 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6453EB" w14:textId="77777777" w:rsidR="00BB4951" w:rsidRPr="00767BB5" w:rsidRDefault="00BB4951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, 6</w:t>
            </w:r>
          </w:p>
        </w:tc>
      </w:tr>
    </w:tbl>
    <w:p w14:paraId="7469FB97" w14:textId="248FEE1C" w:rsidR="00767BB5" w:rsidRPr="00A61C02" w:rsidRDefault="00767BB5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ab/>
      </w:r>
      <w:r w:rsidR="00991584" w:rsidRPr="00A61C02">
        <w:rPr>
          <w:rFonts w:ascii="Times New Roman" w:hAnsi="Times New Roman" w:cs="Times New Roman"/>
          <w:sz w:val="24"/>
          <w:szCs w:val="24"/>
        </w:rPr>
        <w:t>Possible outcomes:</w:t>
      </w:r>
    </w:p>
    <w:p w14:paraId="2CEDFD98" w14:textId="2080F039" w:rsidR="00767BB5" w:rsidRPr="00A61C02" w:rsidRDefault="00767BB5" w:rsidP="0028592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D8C856A" w14:textId="62E6EAA7" w:rsidR="00767BB5" w:rsidRPr="00A61C02" w:rsidRDefault="00767BB5" w:rsidP="0028592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59BAAB7" w14:textId="12A30BC9" w:rsidR="00767BB5" w:rsidRPr="00A61C02" w:rsidRDefault="00767BB5" w:rsidP="0028592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0FDD473" w14:textId="1407DB17" w:rsidR="00F608D8" w:rsidRPr="00A61C02" w:rsidRDefault="00F608D8" w:rsidP="0028592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6CB642" w14:textId="23780FD3" w:rsidR="00F608D8" w:rsidRPr="00A61C02" w:rsidRDefault="00F608D8" w:rsidP="0028592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Summation of the values:</w:t>
      </w:r>
    </w:p>
    <w:tbl>
      <w:tblPr>
        <w:tblW w:w="6720" w:type="dxa"/>
        <w:tblInd w:w="8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</w:tblGrid>
      <w:tr w:rsidR="00F608D8" w:rsidRPr="00F608D8" w14:paraId="39C296EF" w14:textId="77777777" w:rsidTr="007873C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BF1134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03C3DF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27DFC87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4DC1EE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1576BE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79221B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1E196F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F608D8" w:rsidRPr="00F608D8" w14:paraId="5E3B2415" w14:textId="77777777" w:rsidTr="007873C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251FF8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48626F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F50130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3B3F24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F22477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6DC1A5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AABDAC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F608D8" w:rsidRPr="00F608D8" w14:paraId="7C51283F" w14:textId="77777777" w:rsidTr="007873C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E4271A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BCD262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DFCD72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D97212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F9E67D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0C5454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0BEB5C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F608D8" w:rsidRPr="00F608D8" w14:paraId="1FF58807" w14:textId="77777777" w:rsidTr="007873C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81F498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9140DD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72295C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A9AEC5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A2C19C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EA7C3B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AC8EF8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</w:tr>
      <w:tr w:rsidR="00F608D8" w:rsidRPr="00F608D8" w14:paraId="66051BF1" w14:textId="77777777" w:rsidTr="007873C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703668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E400A8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FA14CE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FD12A0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C084A1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ACDBBE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76FE42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</w:tr>
      <w:tr w:rsidR="00F608D8" w:rsidRPr="00F608D8" w14:paraId="64FC3AB0" w14:textId="77777777" w:rsidTr="007873C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0DD107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18E9A3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4C7E1DD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30B859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1CF8BC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7F2C4C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D33DF3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</w:tr>
      <w:tr w:rsidR="00F608D8" w:rsidRPr="00F608D8" w14:paraId="7212965A" w14:textId="77777777" w:rsidTr="007873C8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64609B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4DAFF04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75F4BA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3A46DB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BD1DBF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2AE83A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1BC99F" w14:textId="77777777" w:rsidR="00F608D8" w:rsidRPr="00F608D8" w:rsidRDefault="00F608D8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608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</w:tr>
    </w:tbl>
    <w:p w14:paraId="36A0AE74" w14:textId="77777777" w:rsidR="00767BB5" w:rsidRPr="00A61C02" w:rsidRDefault="00266B62" w:rsidP="0028592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Equal to 1</w:t>
      </w:r>
      <w:r w:rsidR="0071225D" w:rsidRPr="00A61C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B7F223" w14:textId="0B6A1B47" w:rsidR="00266B62" w:rsidRPr="00A61C02" w:rsidRDefault="00767BB5" w:rsidP="0028592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Ans:</w:t>
      </w:r>
      <w:r w:rsidR="0071225D" w:rsidRPr="00A61C02">
        <w:rPr>
          <w:rFonts w:ascii="Times New Roman" w:hAnsi="Times New Roman" w:cs="Times New Roman"/>
          <w:sz w:val="24"/>
          <w:szCs w:val="24"/>
        </w:rPr>
        <w:t xml:space="preserve"> 0</w:t>
      </w:r>
    </w:p>
    <w:p w14:paraId="17D10FBE" w14:textId="6F8AA500" w:rsidR="00266B62" w:rsidRPr="00A61C02" w:rsidRDefault="00266B62" w:rsidP="0028592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Less than or equal </w:t>
      </w:r>
      <w:r w:rsidR="00FF7EE8" w:rsidRPr="00A61C02">
        <w:rPr>
          <w:rFonts w:ascii="Times New Roman" w:hAnsi="Times New Roman" w:cs="Times New Roman"/>
          <w:sz w:val="24"/>
          <w:szCs w:val="24"/>
        </w:rPr>
        <w:t>to 4</w:t>
      </w:r>
      <w:r w:rsidR="0071225D" w:rsidRPr="00A61C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7B729A" w14:textId="3F3519EF" w:rsidR="00767BB5" w:rsidRPr="00A61C02" w:rsidRDefault="00767BB5" w:rsidP="00285921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Ans</w:t>
      </w:r>
      <w:r w:rsidR="00A61C02" w:rsidRPr="00A61C02">
        <w:rPr>
          <w:rFonts w:ascii="Times New Roman" w:hAnsi="Times New Roman" w:cs="Times New Roman"/>
          <w:sz w:val="24"/>
          <w:szCs w:val="24"/>
        </w:rPr>
        <w:t>: (</w:t>
      </w:r>
      <w:r w:rsidR="00F608D8" w:rsidRPr="00A61C02">
        <w:rPr>
          <w:rFonts w:ascii="Times New Roman" w:hAnsi="Times New Roman" w:cs="Times New Roman"/>
          <w:color w:val="000000"/>
          <w:sz w:val="24"/>
          <w:szCs w:val="24"/>
        </w:rPr>
        <w:t>1,1) (1,2) (1,3) (2, 1) (2, 2)</w:t>
      </w:r>
      <w:r w:rsidR="009A1516" w:rsidRPr="00A61C02">
        <w:rPr>
          <w:rFonts w:ascii="Times New Roman" w:hAnsi="Times New Roman" w:cs="Times New Roman"/>
          <w:color w:val="000000"/>
          <w:sz w:val="24"/>
          <w:szCs w:val="24"/>
        </w:rPr>
        <w:t xml:space="preserve"> (3,1)</w:t>
      </w:r>
    </w:p>
    <w:p w14:paraId="797CB935" w14:textId="5D1FB912" w:rsidR="00767BB5" w:rsidRPr="00A61C02" w:rsidRDefault="00767BB5" w:rsidP="0028592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9A1516" w:rsidRPr="00A61C02"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 w:rsidRPr="00A61C02">
        <w:rPr>
          <w:rFonts w:ascii="Times New Roman" w:eastAsia="Times New Roman" w:hAnsi="Times New Roman" w:cs="Times New Roman"/>
          <w:color w:val="000000"/>
          <w:sz w:val="24"/>
          <w:szCs w:val="24"/>
        </w:rPr>
        <w:t>/36</w:t>
      </w:r>
      <w:r w:rsidR="009A1516" w:rsidRPr="00A61C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</w:t>
      </w:r>
      <w:r w:rsidR="001E1CF4">
        <w:rPr>
          <w:rFonts w:ascii="Times New Roman" w:eastAsia="Times New Roman" w:hAnsi="Times New Roman" w:cs="Times New Roman"/>
          <w:color w:val="000000"/>
          <w:sz w:val="24"/>
          <w:szCs w:val="24"/>
        </w:rPr>
        <w:t>0.</w:t>
      </w:r>
      <w:r w:rsidR="009A1516" w:rsidRPr="00A61C02">
        <w:rPr>
          <w:rFonts w:ascii="Times New Roman" w:eastAsia="Times New Roman" w:hAnsi="Times New Roman" w:cs="Times New Roman"/>
          <w:color w:val="000000"/>
          <w:sz w:val="24"/>
          <w:szCs w:val="24"/>
        </w:rPr>
        <w:t>167</w:t>
      </w:r>
    </w:p>
    <w:p w14:paraId="4A55BC7F" w14:textId="6531AE41" w:rsidR="00266B62" w:rsidRPr="00A61C02" w:rsidRDefault="00266B62" w:rsidP="0028592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Sum is divisible by 2</w:t>
      </w:r>
      <w:r w:rsidR="00FF7EE8" w:rsidRPr="00A61C02">
        <w:rPr>
          <w:rFonts w:ascii="Times New Roman" w:hAnsi="Times New Roman" w:cs="Times New Roman"/>
          <w:sz w:val="24"/>
          <w:szCs w:val="24"/>
        </w:rPr>
        <w:t xml:space="preserve"> and </w:t>
      </w:r>
      <w:r w:rsidR="00A61C02" w:rsidRPr="00A61C02">
        <w:rPr>
          <w:rFonts w:ascii="Times New Roman" w:hAnsi="Times New Roman" w:cs="Times New Roman"/>
          <w:sz w:val="24"/>
          <w:szCs w:val="24"/>
        </w:rPr>
        <w:t>3.</w:t>
      </w:r>
    </w:p>
    <w:p w14:paraId="02035263" w14:textId="49FB60E5" w:rsidR="00767BB5" w:rsidRPr="00A61C02" w:rsidRDefault="00767BB5" w:rsidP="0028592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Ans:</w:t>
      </w:r>
      <w:r w:rsidRPr="00A61C02">
        <w:rPr>
          <w:rFonts w:ascii="Times New Roman" w:hAnsi="Times New Roman" w:cs="Times New Roman"/>
          <w:sz w:val="24"/>
          <w:szCs w:val="24"/>
        </w:rPr>
        <w:tab/>
      </w:r>
      <w:r w:rsidR="009A1516" w:rsidRPr="00A61C02">
        <w:rPr>
          <w:rFonts w:ascii="Times New Roman" w:hAnsi="Times New Roman" w:cs="Times New Roman"/>
          <w:sz w:val="24"/>
          <w:szCs w:val="24"/>
        </w:rPr>
        <w:t>(1,5) (2,4) (3,3) (4,2) (5,1) (6,6)</w:t>
      </w:r>
    </w:p>
    <w:p w14:paraId="21529793" w14:textId="0C5EA8D5" w:rsidR="002E0863" w:rsidRPr="00A61C02" w:rsidRDefault="009A1516" w:rsidP="0028592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ab/>
        <w:t xml:space="preserve">6/36 = </w:t>
      </w:r>
      <w:r w:rsidR="001E1CF4">
        <w:rPr>
          <w:rFonts w:ascii="Times New Roman" w:hAnsi="Times New Roman" w:cs="Times New Roman"/>
          <w:sz w:val="24"/>
          <w:szCs w:val="24"/>
        </w:rPr>
        <w:t>0.</w:t>
      </w:r>
      <w:r w:rsidRPr="00A61C02">
        <w:rPr>
          <w:rFonts w:ascii="Times New Roman" w:hAnsi="Times New Roman" w:cs="Times New Roman"/>
          <w:sz w:val="24"/>
          <w:szCs w:val="24"/>
        </w:rPr>
        <w:t>167</w:t>
      </w:r>
    </w:p>
    <w:p w14:paraId="788D99FF" w14:textId="4F014794" w:rsidR="00F407B7" w:rsidRPr="00A61C02" w:rsidRDefault="00F407B7" w:rsidP="00285921">
      <w:pPr>
        <w:pStyle w:val="NormalWeb"/>
        <w:spacing w:before="0" w:beforeAutospacing="0" w:after="0" w:afterAutospacing="0"/>
        <w:jc w:val="both"/>
      </w:pPr>
      <w:r w:rsidRPr="00A61C02">
        <w:t>Q5</w:t>
      </w:r>
      <w:r w:rsidR="00A61C02" w:rsidRPr="00A61C02">
        <w:t>) A</w:t>
      </w:r>
      <w:r w:rsidRPr="00A61C02">
        <w:t xml:space="preserve"> bag contains 2 red, 3 green</w:t>
      </w:r>
      <w:r w:rsidR="0028391D">
        <w:t>,</w:t>
      </w:r>
      <w:r w:rsidRPr="00A61C02">
        <w:t xml:space="preserve"> and 2 blue balls. Two balls are drawn at random. What is the probability that none of the balls drawn is blue?</w:t>
      </w:r>
    </w:p>
    <w:p w14:paraId="059FEBFF" w14:textId="768674EB" w:rsidR="00EB7CBA" w:rsidRDefault="009A1516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Ans: </w:t>
      </w:r>
      <w:r w:rsidR="007873C8">
        <w:rPr>
          <w:rFonts w:ascii="Times New Roman" w:hAnsi="Times New Roman" w:cs="Times New Roman"/>
          <w:sz w:val="24"/>
          <w:szCs w:val="24"/>
        </w:rPr>
        <w:t>5C</w:t>
      </w:r>
      <w:r w:rsidR="007873C8"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="007873C8">
        <w:rPr>
          <w:rFonts w:ascii="Times New Roman" w:hAnsi="Times New Roman" w:cs="Times New Roman"/>
          <w:sz w:val="24"/>
          <w:szCs w:val="24"/>
        </w:rPr>
        <w:t>/ 7C</w:t>
      </w:r>
      <w:r w:rsidR="007873C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873C8">
        <w:rPr>
          <w:rFonts w:ascii="Times New Roman" w:hAnsi="Times New Roman" w:cs="Times New Roman"/>
          <w:sz w:val="24"/>
          <w:szCs w:val="24"/>
        </w:rPr>
        <w:t xml:space="preserve"> =10/21</w:t>
      </w:r>
    </w:p>
    <w:p w14:paraId="22B0C186" w14:textId="7AB8263D" w:rsidR="00BE6CBD" w:rsidRPr="00A61C02" w:rsidRDefault="006432DB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6) Calculate</w:t>
      </w:r>
      <w:r w:rsidR="00BE6CBD" w:rsidRPr="00A61C02">
        <w:rPr>
          <w:rFonts w:ascii="Times New Roman" w:hAnsi="Times New Roman" w:cs="Times New Roman"/>
          <w:sz w:val="24"/>
          <w:szCs w:val="24"/>
        </w:rPr>
        <w:t xml:space="preserve"> the Expected number of candies </w:t>
      </w:r>
      <w:r w:rsidR="006D7AA1" w:rsidRPr="00A61C02">
        <w:rPr>
          <w:rFonts w:ascii="Times New Roman" w:hAnsi="Times New Roman" w:cs="Times New Roman"/>
          <w:sz w:val="24"/>
          <w:szCs w:val="24"/>
        </w:rPr>
        <w:t xml:space="preserve">for </w:t>
      </w:r>
      <w:r w:rsidR="00FF509F" w:rsidRPr="00A61C02">
        <w:rPr>
          <w:rFonts w:ascii="Times New Roman" w:hAnsi="Times New Roman" w:cs="Times New Roman"/>
          <w:sz w:val="24"/>
          <w:szCs w:val="24"/>
        </w:rPr>
        <w:t xml:space="preserve">a randomly selected </w:t>
      </w:r>
      <w:r w:rsidR="00A61C02" w:rsidRPr="00A61C02">
        <w:rPr>
          <w:rFonts w:ascii="Times New Roman" w:hAnsi="Times New Roman" w:cs="Times New Roman"/>
          <w:sz w:val="24"/>
          <w:szCs w:val="24"/>
        </w:rPr>
        <w:t>child.</w:t>
      </w:r>
      <w:r w:rsidR="006D7AA1" w:rsidRPr="00A61C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0522FB" w14:textId="7F23E69B" w:rsidR="00285921" w:rsidRDefault="00BE6CBD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Below are the probabilities </w:t>
      </w:r>
      <w:r w:rsidR="006D7AA1" w:rsidRPr="00A61C02">
        <w:rPr>
          <w:rFonts w:ascii="Times New Roman" w:hAnsi="Times New Roman" w:cs="Times New Roman"/>
          <w:sz w:val="24"/>
          <w:szCs w:val="24"/>
        </w:rPr>
        <w:t xml:space="preserve">of </w:t>
      </w:r>
      <w:r w:rsidR="0028391D">
        <w:rPr>
          <w:rFonts w:ascii="Times New Roman" w:hAnsi="Times New Roman" w:cs="Times New Roman"/>
          <w:sz w:val="24"/>
          <w:szCs w:val="24"/>
        </w:rPr>
        <w:t xml:space="preserve">the </w:t>
      </w:r>
      <w:r w:rsidR="006D7AA1" w:rsidRPr="00A61C02">
        <w:rPr>
          <w:rFonts w:ascii="Times New Roman" w:hAnsi="Times New Roman" w:cs="Times New Roman"/>
          <w:sz w:val="24"/>
          <w:szCs w:val="24"/>
        </w:rPr>
        <w:t>count of candies for children</w:t>
      </w:r>
      <w:r w:rsidR="005E36B7" w:rsidRPr="00A61C02">
        <w:rPr>
          <w:rFonts w:ascii="Times New Roman" w:hAnsi="Times New Roman" w:cs="Times New Roman"/>
          <w:sz w:val="24"/>
          <w:szCs w:val="24"/>
        </w:rPr>
        <w:t xml:space="preserve"> </w:t>
      </w:r>
      <w:r w:rsidR="006432DB" w:rsidRPr="00A61C02">
        <w:rPr>
          <w:rFonts w:ascii="Times New Roman" w:hAnsi="Times New Roman" w:cs="Times New Roman"/>
          <w:sz w:val="24"/>
          <w:szCs w:val="24"/>
        </w:rPr>
        <w:t>(ignoring the nature of the child</w:t>
      </w:r>
      <w:r w:rsidR="00083863" w:rsidRPr="00A61C02">
        <w:rPr>
          <w:rFonts w:ascii="Times New Roman" w:hAnsi="Times New Roman" w:cs="Times New Roman"/>
          <w:sz w:val="24"/>
          <w:szCs w:val="24"/>
        </w:rPr>
        <w:t>-Generalized view</w:t>
      </w:r>
      <w:r w:rsidR="006432DB" w:rsidRPr="00A61C02">
        <w:rPr>
          <w:rFonts w:ascii="Times New Roman" w:hAnsi="Times New Roman" w:cs="Times New Roman"/>
          <w:sz w:val="24"/>
          <w:szCs w:val="24"/>
        </w:rPr>
        <w:t>)</w:t>
      </w:r>
    </w:p>
    <w:p w14:paraId="011116C7" w14:textId="1F52D374" w:rsidR="00BB4951" w:rsidRPr="00A61C02" w:rsidRDefault="00BB4951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Child A – </w:t>
      </w:r>
      <w:r w:rsidR="0028391D">
        <w:rPr>
          <w:rFonts w:ascii="Times New Roman" w:hAnsi="Times New Roman" w:cs="Times New Roman"/>
          <w:sz w:val="24"/>
          <w:szCs w:val="24"/>
        </w:rPr>
        <w:t xml:space="preserve">the </w:t>
      </w:r>
      <w:r w:rsidRPr="00A61C02">
        <w:rPr>
          <w:rFonts w:ascii="Times New Roman" w:hAnsi="Times New Roman" w:cs="Times New Roman"/>
          <w:sz w:val="24"/>
          <w:szCs w:val="24"/>
        </w:rPr>
        <w:t>probability of having 1 candy = 0.015.</w:t>
      </w:r>
    </w:p>
    <w:p w14:paraId="07A376F6" w14:textId="4786C874" w:rsidR="00BB4951" w:rsidRPr="00A61C02" w:rsidRDefault="00BB4951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Child B – </w:t>
      </w:r>
      <w:r w:rsidR="0028391D">
        <w:rPr>
          <w:rFonts w:ascii="Times New Roman" w:hAnsi="Times New Roman" w:cs="Times New Roman"/>
          <w:sz w:val="24"/>
          <w:szCs w:val="24"/>
        </w:rPr>
        <w:t xml:space="preserve">the </w:t>
      </w:r>
      <w:r w:rsidRPr="00A61C02">
        <w:rPr>
          <w:rFonts w:ascii="Times New Roman" w:hAnsi="Times New Roman" w:cs="Times New Roman"/>
          <w:sz w:val="24"/>
          <w:szCs w:val="24"/>
        </w:rPr>
        <w:t>probability of having 4 candies = 0.20</w:t>
      </w:r>
    </w:p>
    <w:p w14:paraId="71FCEC1F" w14:textId="606F5FEC" w:rsidR="00022704" w:rsidRDefault="00022704" w:rsidP="0028592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BFC7A6" w14:textId="77777777" w:rsidR="00BB4951" w:rsidRPr="00A61C02" w:rsidRDefault="00BB4951" w:rsidP="00285921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50"/>
        <w:gridCol w:w="1774"/>
        <w:gridCol w:w="1959"/>
      </w:tblGrid>
      <w:tr w:rsidR="00EE7BEC" w:rsidRPr="00A61C02" w14:paraId="3FB32390" w14:textId="25210AC3" w:rsidTr="00BA48A3">
        <w:trPr>
          <w:jc w:val="center"/>
        </w:trPr>
        <w:tc>
          <w:tcPr>
            <w:tcW w:w="1750" w:type="dxa"/>
          </w:tcPr>
          <w:p w14:paraId="0EFB552E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CHILD</w:t>
            </w:r>
          </w:p>
        </w:tc>
        <w:tc>
          <w:tcPr>
            <w:tcW w:w="1774" w:type="dxa"/>
          </w:tcPr>
          <w:p w14:paraId="5AFF792F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Candies count</w:t>
            </w:r>
          </w:p>
        </w:tc>
        <w:tc>
          <w:tcPr>
            <w:tcW w:w="1959" w:type="dxa"/>
          </w:tcPr>
          <w:p w14:paraId="15D8F81D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Probability</w:t>
            </w:r>
          </w:p>
        </w:tc>
      </w:tr>
      <w:tr w:rsidR="00EE7BEC" w:rsidRPr="00A61C02" w14:paraId="572CDE15" w14:textId="69A30F59" w:rsidTr="00BA48A3">
        <w:trPr>
          <w:jc w:val="center"/>
        </w:trPr>
        <w:tc>
          <w:tcPr>
            <w:tcW w:w="1750" w:type="dxa"/>
          </w:tcPr>
          <w:p w14:paraId="56681989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774" w:type="dxa"/>
          </w:tcPr>
          <w:p w14:paraId="72A88EE2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59" w:type="dxa"/>
          </w:tcPr>
          <w:p w14:paraId="477E6671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0.015</w:t>
            </w:r>
          </w:p>
        </w:tc>
      </w:tr>
      <w:tr w:rsidR="00EE7BEC" w:rsidRPr="00A61C02" w14:paraId="01391E23" w14:textId="32448911" w:rsidTr="00BA48A3">
        <w:trPr>
          <w:jc w:val="center"/>
        </w:trPr>
        <w:tc>
          <w:tcPr>
            <w:tcW w:w="1750" w:type="dxa"/>
          </w:tcPr>
          <w:p w14:paraId="6F50AE15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774" w:type="dxa"/>
          </w:tcPr>
          <w:p w14:paraId="05334F66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59" w:type="dxa"/>
          </w:tcPr>
          <w:p w14:paraId="1C79A199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</w:tr>
      <w:tr w:rsidR="00EE7BEC" w:rsidRPr="00A61C02" w14:paraId="54C7F576" w14:textId="5AB16344" w:rsidTr="00BA48A3">
        <w:trPr>
          <w:jc w:val="center"/>
        </w:trPr>
        <w:tc>
          <w:tcPr>
            <w:tcW w:w="1750" w:type="dxa"/>
          </w:tcPr>
          <w:p w14:paraId="0745D6FF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774" w:type="dxa"/>
          </w:tcPr>
          <w:p w14:paraId="1D55A38C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59" w:type="dxa"/>
          </w:tcPr>
          <w:p w14:paraId="796FE598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0.65</w:t>
            </w:r>
          </w:p>
        </w:tc>
      </w:tr>
      <w:tr w:rsidR="00EE7BEC" w:rsidRPr="00A61C02" w14:paraId="6BDE7FF8" w14:textId="2100FE66" w:rsidTr="00BA48A3">
        <w:trPr>
          <w:jc w:val="center"/>
        </w:trPr>
        <w:tc>
          <w:tcPr>
            <w:tcW w:w="1750" w:type="dxa"/>
          </w:tcPr>
          <w:p w14:paraId="16208E0E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774" w:type="dxa"/>
          </w:tcPr>
          <w:p w14:paraId="79F66EEC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59" w:type="dxa"/>
          </w:tcPr>
          <w:p w14:paraId="7E0A4AA4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</w:tr>
      <w:tr w:rsidR="00EE7BEC" w:rsidRPr="00A61C02" w14:paraId="065B1342" w14:textId="50F92718" w:rsidTr="00BA48A3">
        <w:trPr>
          <w:jc w:val="center"/>
        </w:trPr>
        <w:tc>
          <w:tcPr>
            <w:tcW w:w="1750" w:type="dxa"/>
          </w:tcPr>
          <w:p w14:paraId="51E039D0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1774" w:type="dxa"/>
          </w:tcPr>
          <w:p w14:paraId="2216CFFC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59" w:type="dxa"/>
          </w:tcPr>
          <w:p w14:paraId="6035ADD8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EE7BEC" w:rsidRPr="00A61C02" w14:paraId="5A5CF8A8" w14:textId="633EAF4C" w:rsidTr="00BA48A3">
        <w:trPr>
          <w:jc w:val="center"/>
        </w:trPr>
        <w:tc>
          <w:tcPr>
            <w:tcW w:w="1750" w:type="dxa"/>
          </w:tcPr>
          <w:p w14:paraId="6EFE9202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774" w:type="dxa"/>
          </w:tcPr>
          <w:p w14:paraId="3734380F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59" w:type="dxa"/>
          </w:tcPr>
          <w:p w14:paraId="69576F7D" w14:textId="77777777" w:rsidR="00EE7BEC" w:rsidRPr="00A61C02" w:rsidRDefault="00EE7BEC" w:rsidP="0028592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61C02">
              <w:rPr>
                <w:rFonts w:ascii="Times New Roman" w:hAnsi="Times New Roman" w:cs="Times New Roman"/>
                <w:sz w:val="24"/>
                <w:szCs w:val="24"/>
              </w:rPr>
              <w:t>0.120</w:t>
            </w:r>
          </w:p>
        </w:tc>
      </w:tr>
    </w:tbl>
    <w:p w14:paraId="69445AAF" w14:textId="77777777" w:rsidR="003822CC" w:rsidRDefault="003822CC" w:rsidP="00285921">
      <w:pPr>
        <w:ind w:left="75"/>
        <w:jc w:val="both"/>
        <w:rPr>
          <w:rFonts w:ascii="Times New Roman" w:hAnsi="Times New Roman" w:cs="Times New Roman"/>
          <w:sz w:val="24"/>
          <w:szCs w:val="24"/>
        </w:rPr>
      </w:pPr>
    </w:p>
    <w:p w14:paraId="0F70804B" w14:textId="081DE680" w:rsidR="009A1516" w:rsidRPr="00A61C02" w:rsidRDefault="009A1516" w:rsidP="00285921">
      <w:pPr>
        <w:ind w:left="75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Ans: Expected number of candies for a randomly selected child is </w:t>
      </w:r>
      <w:r w:rsidR="0028391D">
        <w:rPr>
          <w:rFonts w:ascii="Times New Roman" w:hAnsi="Times New Roman" w:cs="Times New Roman"/>
          <w:sz w:val="24"/>
          <w:szCs w:val="24"/>
        </w:rPr>
        <w:t xml:space="preserve">the </w:t>
      </w:r>
      <w:r w:rsidR="0050299D">
        <w:rPr>
          <w:rFonts w:ascii="Times New Roman" w:hAnsi="Times New Roman" w:cs="Times New Roman"/>
          <w:sz w:val="24"/>
          <w:szCs w:val="24"/>
        </w:rPr>
        <w:t xml:space="preserve">weighted </w:t>
      </w:r>
      <w:r w:rsidRPr="00A61C02">
        <w:rPr>
          <w:rFonts w:ascii="Times New Roman" w:hAnsi="Times New Roman" w:cs="Times New Roman"/>
          <w:sz w:val="24"/>
          <w:szCs w:val="24"/>
        </w:rPr>
        <w:t xml:space="preserve">average of the data. </w:t>
      </w:r>
      <w:r w:rsidRPr="00A61C02">
        <w:rPr>
          <w:rFonts w:ascii="Times New Roman" w:hAnsi="Times New Roman" w:cs="Times New Roman"/>
          <w:sz w:val="24"/>
          <w:szCs w:val="24"/>
        </w:rPr>
        <w:tab/>
      </w:r>
      <w:r w:rsidRPr="00A61C02">
        <w:rPr>
          <w:rFonts w:ascii="Times New Roman" w:hAnsi="Times New Roman" w:cs="Times New Roman"/>
          <w:sz w:val="24"/>
          <w:szCs w:val="24"/>
        </w:rPr>
        <w:tab/>
      </w:r>
    </w:p>
    <w:tbl>
      <w:tblPr>
        <w:tblW w:w="41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0"/>
        <w:gridCol w:w="990"/>
        <w:gridCol w:w="1283"/>
        <w:gridCol w:w="907"/>
      </w:tblGrid>
      <w:tr w:rsidR="0050299D" w:rsidRPr="0050299D" w14:paraId="45219698" w14:textId="77777777" w:rsidTr="003822CC">
        <w:trPr>
          <w:trHeight w:val="645"/>
          <w:jc w:val="center"/>
        </w:trPr>
        <w:tc>
          <w:tcPr>
            <w:tcW w:w="950" w:type="dxa"/>
            <w:shd w:val="clear" w:color="auto" w:fill="auto"/>
            <w:vAlign w:val="center"/>
            <w:hideMark/>
          </w:tcPr>
          <w:p w14:paraId="04768086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512D430F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ndies count</w:t>
            </w:r>
          </w:p>
        </w:tc>
        <w:tc>
          <w:tcPr>
            <w:tcW w:w="1283" w:type="dxa"/>
            <w:shd w:val="clear" w:color="auto" w:fill="auto"/>
            <w:vAlign w:val="center"/>
            <w:hideMark/>
          </w:tcPr>
          <w:p w14:paraId="507280FF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bability</w:t>
            </w:r>
          </w:p>
        </w:tc>
        <w:tc>
          <w:tcPr>
            <w:tcW w:w="907" w:type="dxa"/>
            <w:shd w:val="clear" w:color="auto" w:fill="auto"/>
            <w:vAlign w:val="center"/>
            <w:hideMark/>
          </w:tcPr>
          <w:p w14:paraId="53CB9BB7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*P(X)</w:t>
            </w:r>
          </w:p>
        </w:tc>
      </w:tr>
      <w:tr w:rsidR="0050299D" w:rsidRPr="0050299D" w14:paraId="25A1DB55" w14:textId="77777777" w:rsidTr="003822CC">
        <w:trPr>
          <w:trHeight w:val="330"/>
          <w:jc w:val="center"/>
        </w:trPr>
        <w:tc>
          <w:tcPr>
            <w:tcW w:w="950" w:type="dxa"/>
            <w:shd w:val="clear" w:color="auto" w:fill="auto"/>
            <w:vAlign w:val="center"/>
            <w:hideMark/>
          </w:tcPr>
          <w:p w14:paraId="349B1A43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3D4B5C66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83" w:type="dxa"/>
            <w:shd w:val="clear" w:color="auto" w:fill="auto"/>
            <w:vAlign w:val="center"/>
            <w:hideMark/>
          </w:tcPr>
          <w:p w14:paraId="0F2489A7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5</w:t>
            </w:r>
          </w:p>
        </w:tc>
        <w:tc>
          <w:tcPr>
            <w:tcW w:w="907" w:type="dxa"/>
            <w:shd w:val="clear" w:color="auto" w:fill="auto"/>
            <w:vAlign w:val="center"/>
            <w:hideMark/>
          </w:tcPr>
          <w:p w14:paraId="07C181EB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5</w:t>
            </w:r>
          </w:p>
        </w:tc>
      </w:tr>
      <w:tr w:rsidR="0050299D" w:rsidRPr="0050299D" w14:paraId="793F4892" w14:textId="77777777" w:rsidTr="003822CC">
        <w:trPr>
          <w:trHeight w:val="330"/>
          <w:jc w:val="center"/>
        </w:trPr>
        <w:tc>
          <w:tcPr>
            <w:tcW w:w="950" w:type="dxa"/>
            <w:shd w:val="clear" w:color="auto" w:fill="auto"/>
            <w:vAlign w:val="center"/>
            <w:hideMark/>
          </w:tcPr>
          <w:p w14:paraId="4D67FFE1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29D036D4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83" w:type="dxa"/>
            <w:shd w:val="clear" w:color="auto" w:fill="auto"/>
            <w:vAlign w:val="center"/>
            <w:hideMark/>
          </w:tcPr>
          <w:p w14:paraId="33D41F8F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907" w:type="dxa"/>
            <w:shd w:val="clear" w:color="auto" w:fill="auto"/>
            <w:vAlign w:val="center"/>
            <w:hideMark/>
          </w:tcPr>
          <w:p w14:paraId="6BCB81CB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50299D" w:rsidRPr="0050299D" w14:paraId="053DA275" w14:textId="77777777" w:rsidTr="003822CC">
        <w:trPr>
          <w:trHeight w:val="330"/>
          <w:jc w:val="center"/>
        </w:trPr>
        <w:tc>
          <w:tcPr>
            <w:tcW w:w="950" w:type="dxa"/>
            <w:shd w:val="clear" w:color="auto" w:fill="auto"/>
            <w:vAlign w:val="center"/>
            <w:hideMark/>
          </w:tcPr>
          <w:p w14:paraId="0BD004C0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4652E908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283" w:type="dxa"/>
            <w:shd w:val="clear" w:color="auto" w:fill="auto"/>
            <w:vAlign w:val="center"/>
            <w:hideMark/>
          </w:tcPr>
          <w:p w14:paraId="75C2A2FB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907" w:type="dxa"/>
            <w:shd w:val="clear" w:color="auto" w:fill="auto"/>
            <w:vAlign w:val="center"/>
            <w:hideMark/>
          </w:tcPr>
          <w:p w14:paraId="46F37789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5</w:t>
            </w:r>
          </w:p>
        </w:tc>
      </w:tr>
      <w:tr w:rsidR="0050299D" w:rsidRPr="0050299D" w14:paraId="139EA3F3" w14:textId="77777777" w:rsidTr="003822CC">
        <w:trPr>
          <w:trHeight w:val="330"/>
          <w:jc w:val="center"/>
        </w:trPr>
        <w:tc>
          <w:tcPr>
            <w:tcW w:w="950" w:type="dxa"/>
            <w:shd w:val="clear" w:color="auto" w:fill="auto"/>
            <w:vAlign w:val="center"/>
            <w:hideMark/>
          </w:tcPr>
          <w:p w14:paraId="288E1442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6DABF2D4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283" w:type="dxa"/>
            <w:shd w:val="clear" w:color="auto" w:fill="auto"/>
            <w:vAlign w:val="center"/>
            <w:hideMark/>
          </w:tcPr>
          <w:p w14:paraId="788F9A76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5</w:t>
            </w:r>
          </w:p>
        </w:tc>
        <w:tc>
          <w:tcPr>
            <w:tcW w:w="907" w:type="dxa"/>
            <w:shd w:val="clear" w:color="auto" w:fill="auto"/>
            <w:vAlign w:val="center"/>
            <w:hideMark/>
          </w:tcPr>
          <w:p w14:paraId="38258CFD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5</w:t>
            </w:r>
          </w:p>
        </w:tc>
      </w:tr>
      <w:tr w:rsidR="0050299D" w:rsidRPr="0050299D" w14:paraId="2F657C84" w14:textId="77777777" w:rsidTr="003822CC">
        <w:trPr>
          <w:trHeight w:val="330"/>
          <w:jc w:val="center"/>
        </w:trPr>
        <w:tc>
          <w:tcPr>
            <w:tcW w:w="950" w:type="dxa"/>
            <w:shd w:val="clear" w:color="auto" w:fill="auto"/>
            <w:vAlign w:val="center"/>
            <w:hideMark/>
          </w:tcPr>
          <w:p w14:paraId="4804532E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68F7E480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283" w:type="dxa"/>
            <w:shd w:val="clear" w:color="auto" w:fill="auto"/>
            <w:vAlign w:val="center"/>
            <w:hideMark/>
          </w:tcPr>
          <w:p w14:paraId="0905E5B5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907" w:type="dxa"/>
            <w:shd w:val="clear" w:color="auto" w:fill="auto"/>
            <w:vAlign w:val="center"/>
            <w:hideMark/>
          </w:tcPr>
          <w:p w14:paraId="424A171D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</w:tr>
      <w:tr w:rsidR="0050299D" w:rsidRPr="0050299D" w14:paraId="279468CE" w14:textId="77777777" w:rsidTr="003822CC">
        <w:trPr>
          <w:trHeight w:val="330"/>
          <w:jc w:val="center"/>
        </w:trPr>
        <w:tc>
          <w:tcPr>
            <w:tcW w:w="950" w:type="dxa"/>
            <w:shd w:val="clear" w:color="auto" w:fill="auto"/>
            <w:vAlign w:val="center"/>
            <w:hideMark/>
          </w:tcPr>
          <w:p w14:paraId="6366AAA5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14:paraId="74AD5BD9" w14:textId="77777777" w:rsidR="0050299D" w:rsidRPr="00CA6DD2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6D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83" w:type="dxa"/>
            <w:shd w:val="clear" w:color="auto" w:fill="auto"/>
            <w:vAlign w:val="center"/>
            <w:hideMark/>
          </w:tcPr>
          <w:p w14:paraId="39A980DA" w14:textId="77777777" w:rsidR="0050299D" w:rsidRPr="00CA6DD2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A6D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907" w:type="dxa"/>
            <w:shd w:val="clear" w:color="auto" w:fill="auto"/>
            <w:vAlign w:val="center"/>
            <w:hideMark/>
          </w:tcPr>
          <w:p w14:paraId="36C11020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</w:tr>
      <w:tr w:rsidR="0050299D" w:rsidRPr="0050299D" w14:paraId="4A6FECFC" w14:textId="77777777" w:rsidTr="003822CC">
        <w:trPr>
          <w:trHeight w:val="315"/>
          <w:jc w:val="center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14:paraId="03855DC3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14:paraId="2E6ABAC9" w14:textId="77777777" w:rsidR="0050299D" w:rsidRPr="00CA6DD2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83" w:type="dxa"/>
            <w:shd w:val="clear" w:color="auto" w:fill="auto"/>
            <w:noWrap/>
            <w:vAlign w:val="bottom"/>
            <w:hideMark/>
          </w:tcPr>
          <w:p w14:paraId="4F8C8CA8" w14:textId="7B2AD15D" w:rsidR="0050299D" w:rsidRPr="00CA6DD2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6D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eighted average </w:t>
            </w:r>
          </w:p>
        </w:tc>
        <w:tc>
          <w:tcPr>
            <w:tcW w:w="907" w:type="dxa"/>
            <w:shd w:val="clear" w:color="auto" w:fill="auto"/>
            <w:vAlign w:val="center"/>
            <w:hideMark/>
          </w:tcPr>
          <w:p w14:paraId="5DFCE87D" w14:textId="77777777" w:rsidR="0050299D" w:rsidRPr="0050299D" w:rsidRDefault="0050299D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0299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5</w:t>
            </w:r>
          </w:p>
        </w:tc>
      </w:tr>
    </w:tbl>
    <w:p w14:paraId="094179D6" w14:textId="77777777" w:rsidR="00285921" w:rsidRDefault="00285921" w:rsidP="0028592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9FD80F" w14:textId="0355AFAF" w:rsidR="00266B62" w:rsidRPr="00A61C02" w:rsidRDefault="000B417C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7</w:t>
      </w:r>
      <w:r w:rsidR="00266B62" w:rsidRPr="00A61C02">
        <w:rPr>
          <w:rFonts w:ascii="Times New Roman" w:hAnsi="Times New Roman" w:cs="Times New Roman"/>
          <w:sz w:val="24"/>
          <w:szCs w:val="24"/>
        </w:rPr>
        <w:t xml:space="preserve">) Calculate Mean, Median, Mode, Variance, Standard Deviation, Range &amp;     comment about the values / draw inferences, for the given </w:t>
      </w:r>
      <w:r w:rsidR="00A61C02" w:rsidRPr="00A61C02">
        <w:rPr>
          <w:rFonts w:ascii="Times New Roman" w:hAnsi="Times New Roman" w:cs="Times New Roman"/>
          <w:sz w:val="24"/>
          <w:szCs w:val="24"/>
        </w:rPr>
        <w:t>dataset.</w:t>
      </w:r>
    </w:p>
    <w:p w14:paraId="6230BC98" w14:textId="21221C6D" w:rsidR="00266B62" w:rsidRPr="00A61C02" w:rsidRDefault="00266B62" w:rsidP="0028592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For </w:t>
      </w:r>
      <w:r w:rsidR="00022704" w:rsidRPr="00A61C02">
        <w:rPr>
          <w:rFonts w:ascii="Times New Roman" w:hAnsi="Times New Roman" w:cs="Times New Roman"/>
          <w:sz w:val="24"/>
          <w:szCs w:val="24"/>
        </w:rPr>
        <w:t>Points,</w:t>
      </w:r>
      <w:r w:rsidR="00A61C02">
        <w:rPr>
          <w:rFonts w:ascii="Times New Roman" w:hAnsi="Times New Roman" w:cs="Times New Roman"/>
          <w:sz w:val="24"/>
          <w:szCs w:val="24"/>
        </w:rPr>
        <w:t xml:space="preserve"> </w:t>
      </w:r>
      <w:r w:rsidR="00022704" w:rsidRPr="00A61C02">
        <w:rPr>
          <w:rFonts w:ascii="Times New Roman" w:hAnsi="Times New Roman" w:cs="Times New Roman"/>
          <w:sz w:val="24"/>
          <w:szCs w:val="24"/>
        </w:rPr>
        <w:t>Score,</w:t>
      </w:r>
      <w:r w:rsidR="00A61C02">
        <w:rPr>
          <w:rFonts w:ascii="Times New Roman" w:hAnsi="Times New Roman" w:cs="Times New Roman"/>
          <w:sz w:val="24"/>
          <w:szCs w:val="24"/>
        </w:rPr>
        <w:t xml:space="preserve"> </w:t>
      </w:r>
      <w:r w:rsidR="00022704" w:rsidRPr="00A61C02">
        <w:rPr>
          <w:rFonts w:ascii="Times New Roman" w:hAnsi="Times New Roman" w:cs="Times New Roman"/>
          <w:sz w:val="24"/>
          <w:szCs w:val="24"/>
        </w:rPr>
        <w:t>Weigh</w:t>
      </w:r>
      <w:r w:rsidR="00A61C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C00AE2" w14:textId="5B51A0F8" w:rsidR="00266B62" w:rsidRPr="00A61C02" w:rsidRDefault="00266B62" w:rsidP="00285921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Find Mean, Median, Mode, Variance, Standard Deviation, and Range </w:t>
      </w:r>
      <w:r w:rsidR="00A61C02" w:rsidRPr="00A61C02">
        <w:rPr>
          <w:rFonts w:ascii="Times New Roman" w:hAnsi="Times New Roman" w:cs="Times New Roman"/>
          <w:sz w:val="24"/>
          <w:szCs w:val="24"/>
        </w:rPr>
        <w:t>and</w:t>
      </w:r>
      <w:r w:rsidRPr="00A61C02">
        <w:rPr>
          <w:rFonts w:ascii="Times New Roman" w:hAnsi="Times New Roman" w:cs="Times New Roman"/>
          <w:sz w:val="24"/>
          <w:szCs w:val="24"/>
        </w:rPr>
        <w:t xml:space="preserve"> Comment about the values/ Draw some inferences.</w:t>
      </w:r>
    </w:p>
    <w:tbl>
      <w:tblPr>
        <w:tblpPr w:leftFromText="180" w:rightFromText="180" w:vertAnchor="text" w:horzAnchor="page" w:tblpX="5251" w:tblpY="52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40"/>
        <w:gridCol w:w="1116"/>
        <w:gridCol w:w="1116"/>
        <w:gridCol w:w="1116"/>
      </w:tblGrid>
      <w:tr w:rsidR="00806F77" w:rsidRPr="00812994" w14:paraId="78643756" w14:textId="77777777" w:rsidTr="003E6390">
        <w:trPr>
          <w:trHeight w:val="300"/>
        </w:trPr>
        <w:tc>
          <w:tcPr>
            <w:tcW w:w="2740" w:type="dxa"/>
            <w:shd w:val="clear" w:color="auto" w:fill="auto"/>
            <w:noWrap/>
            <w:vAlign w:val="bottom"/>
            <w:hideMark/>
          </w:tcPr>
          <w:p w14:paraId="2C9F2732" w14:textId="77777777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70AF7EE1" w14:textId="22218D47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ints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17A37627" w14:textId="32FFBE49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core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74F865BF" w14:textId="13915058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igh</w:t>
            </w:r>
          </w:p>
        </w:tc>
      </w:tr>
      <w:tr w:rsidR="00806F77" w:rsidRPr="00812994" w14:paraId="5CFB6044" w14:textId="77777777" w:rsidTr="003E6390">
        <w:trPr>
          <w:trHeight w:val="300"/>
        </w:trPr>
        <w:tc>
          <w:tcPr>
            <w:tcW w:w="2740" w:type="dxa"/>
            <w:shd w:val="clear" w:color="auto" w:fill="auto"/>
            <w:noWrap/>
            <w:vAlign w:val="bottom"/>
            <w:hideMark/>
          </w:tcPr>
          <w:p w14:paraId="37ABCE43" w14:textId="1FF1F301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an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5514A918" w14:textId="59D4251F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596563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14A7E5DF" w14:textId="4BDA1F19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1725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082A61EC" w14:textId="20CFA8AF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84875</w:t>
            </w:r>
          </w:p>
        </w:tc>
      </w:tr>
      <w:tr w:rsidR="00806F77" w:rsidRPr="00812994" w14:paraId="066C0174" w14:textId="77777777" w:rsidTr="003E6390">
        <w:trPr>
          <w:trHeight w:val="300"/>
        </w:trPr>
        <w:tc>
          <w:tcPr>
            <w:tcW w:w="2740" w:type="dxa"/>
            <w:shd w:val="clear" w:color="auto" w:fill="auto"/>
            <w:noWrap/>
            <w:vAlign w:val="bottom"/>
            <w:hideMark/>
          </w:tcPr>
          <w:p w14:paraId="32A9001F" w14:textId="291D8947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dian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187682ED" w14:textId="3807C6C6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695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15897386" w14:textId="3B224697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325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5521A2B6" w14:textId="2DE3A730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71</w:t>
            </w:r>
          </w:p>
        </w:tc>
      </w:tr>
      <w:tr w:rsidR="00806F77" w:rsidRPr="00812994" w14:paraId="6AA3B539" w14:textId="77777777" w:rsidTr="003E6390">
        <w:trPr>
          <w:trHeight w:val="300"/>
        </w:trPr>
        <w:tc>
          <w:tcPr>
            <w:tcW w:w="2740" w:type="dxa"/>
            <w:shd w:val="clear" w:color="auto" w:fill="auto"/>
            <w:noWrap/>
            <w:vAlign w:val="bottom"/>
            <w:hideMark/>
          </w:tcPr>
          <w:p w14:paraId="788070BD" w14:textId="19DD4394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72720C4D" w14:textId="4A0DB78F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2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1C4ED9BD" w14:textId="59C69F8A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44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1803F391" w14:textId="31DCC2D6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.02</w:t>
            </w:r>
          </w:p>
        </w:tc>
      </w:tr>
      <w:tr w:rsidR="00806F77" w:rsidRPr="00812994" w14:paraId="1FDB9105" w14:textId="77777777" w:rsidTr="003E6390">
        <w:trPr>
          <w:trHeight w:val="300"/>
        </w:trPr>
        <w:tc>
          <w:tcPr>
            <w:tcW w:w="2740" w:type="dxa"/>
            <w:shd w:val="clear" w:color="auto" w:fill="auto"/>
            <w:noWrap/>
            <w:vAlign w:val="bottom"/>
            <w:hideMark/>
          </w:tcPr>
          <w:p w14:paraId="256C4AB6" w14:textId="04665C7F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ariance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467AFD63" w14:textId="54199654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6948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77578D90" w14:textId="126D8C79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7461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74DEBBE7" w14:textId="54734AD3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27461</w:t>
            </w:r>
          </w:p>
        </w:tc>
      </w:tr>
      <w:tr w:rsidR="00806F77" w:rsidRPr="00812994" w14:paraId="1CB8CD36" w14:textId="77777777" w:rsidTr="003E6390">
        <w:trPr>
          <w:trHeight w:val="300"/>
        </w:trPr>
        <w:tc>
          <w:tcPr>
            <w:tcW w:w="2740" w:type="dxa"/>
            <w:shd w:val="clear" w:color="auto" w:fill="auto"/>
            <w:noWrap/>
            <w:vAlign w:val="bottom"/>
            <w:hideMark/>
          </w:tcPr>
          <w:p w14:paraId="45572949" w14:textId="371E9B5C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ndard Deviation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3BD79F66" w14:textId="6A2DDFE0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26258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5A0AE9A4" w14:textId="7E32A65A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63048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6FB20D65" w14:textId="367D2BD2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58801</w:t>
            </w:r>
          </w:p>
        </w:tc>
      </w:tr>
      <w:tr w:rsidR="00806F77" w:rsidRPr="00812994" w14:paraId="4587055E" w14:textId="77777777" w:rsidTr="003E6390">
        <w:trPr>
          <w:trHeight w:val="300"/>
        </w:trPr>
        <w:tc>
          <w:tcPr>
            <w:tcW w:w="2740" w:type="dxa"/>
            <w:shd w:val="clear" w:color="auto" w:fill="auto"/>
            <w:noWrap/>
            <w:vAlign w:val="bottom"/>
            <w:hideMark/>
          </w:tcPr>
          <w:p w14:paraId="78A54B48" w14:textId="5212EB0B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nge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784611F9" w14:textId="531A8F9F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7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332C715F" w14:textId="7666BC0B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911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4B06235A" w14:textId="2FB9DDB0" w:rsidR="00806F77" w:rsidRPr="00806F77" w:rsidRDefault="00806F77" w:rsidP="003E639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06F7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4</w:t>
            </w:r>
          </w:p>
        </w:tc>
      </w:tr>
    </w:tbl>
    <w:p w14:paraId="302C6569" w14:textId="085A5B21" w:rsidR="009A1516" w:rsidRPr="00A61C02" w:rsidRDefault="000D69F4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Use Q7.csv file </w:t>
      </w:r>
    </w:p>
    <w:p w14:paraId="0D66BB10" w14:textId="6F64CA86" w:rsidR="009A1516" w:rsidRDefault="009A1516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Ans: </w:t>
      </w:r>
    </w:p>
    <w:p w14:paraId="2343377F" w14:textId="77777777" w:rsidR="003E6390" w:rsidRDefault="003E6390" w:rsidP="003E639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an median and mode of the data are not equal.</w:t>
      </w:r>
    </w:p>
    <w:p w14:paraId="08BA5A0A" w14:textId="64B4CFDD" w:rsidR="003E6390" w:rsidRDefault="003E6390" w:rsidP="003E639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nce, we can conclude that they are not forming a normal distribution for all three data.</w:t>
      </w:r>
    </w:p>
    <w:p w14:paraId="59AD85EF" w14:textId="757B6F0C" w:rsidR="0028391D" w:rsidRDefault="0028391D" w:rsidP="0028592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andard deviation of these data shows it is more </w:t>
      </w:r>
    </w:p>
    <w:p w14:paraId="1C125A5A" w14:textId="77777777" w:rsidR="002A635A" w:rsidRDefault="0028391D" w:rsidP="002A635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ttered.</w:t>
      </w:r>
    </w:p>
    <w:p w14:paraId="13D9606D" w14:textId="77777777" w:rsidR="002A635A" w:rsidRDefault="002A635A" w:rsidP="002A635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B336123" w14:textId="0720E40C" w:rsidR="00266B62" w:rsidRPr="002A635A" w:rsidRDefault="00BC5748" w:rsidP="002A635A">
      <w:pPr>
        <w:jc w:val="both"/>
        <w:rPr>
          <w:rFonts w:ascii="Times New Roman" w:hAnsi="Times New Roman" w:cs="Times New Roman"/>
          <w:sz w:val="24"/>
          <w:szCs w:val="24"/>
        </w:rPr>
      </w:pPr>
      <w:r w:rsidRPr="002A635A">
        <w:rPr>
          <w:rFonts w:ascii="Times New Roman" w:hAnsi="Times New Roman" w:cs="Times New Roman"/>
          <w:sz w:val="24"/>
          <w:szCs w:val="24"/>
        </w:rPr>
        <w:lastRenderedPageBreak/>
        <w:t>Q8</w:t>
      </w:r>
      <w:r w:rsidR="00266B62" w:rsidRPr="002A635A">
        <w:rPr>
          <w:rFonts w:ascii="Times New Roman" w:hAnsi="Times New Roman" w:cs="Times New Roman"/>
          <w:sz w:val="24"/>
          <w:szCs w:val="24"/>
        </w:rPr>
        <w:t xml:space="preserve">) Calculate </w:t>
      </w:r>
      <w:r w:rsidR="0028391D" w:rsidRPr="002A635A">
        <w:rPr>
          <w:rFonts w:ascii="Times New Roman" w:hAnsi="Times New Roman" w:cs="Times New Roman"/>
          <w:sz w:val="24"/>
          <w:szCs w:val="24"/>
        </w:rPr>
        <w:t xml:space="preserve">the </w:t>
      </w:r>
      <w:r w:rsidR="00266B62" w:rsidRPr="002A635A">
        <w:rPr>
          <w:rFonts w:ascii="Times New Roman" w:hAnsi="Times New Roman" w:cs="Times New Roman"/>
          <w:sz w:val="24"/>
          <w:szCs w:val="24"/>
        </w:rPr>
        <w:t xml:space="preserve">Expected Value for the problem </w:t>
      </w:r>
      <w:r w:rsidR="00A61C02" w:rsidRPr="002A635A">
        <w:rPr>
          <w:rFonts w:ascii="Times New Roman" w:hAnsi="Times New Roman" w:cs="Times New Roman"/>
          <w:sz w:val="24"/>
          <w:szCs w:val="24"/>
        </w:rPr>
        <w:t>below.</w:t>
      </w:r>
    </w:p>
    <w:p w14:paraId="0D225C9A" w14:textId="3CDF2238" w:rsidR="00266B62" w:rsidRPr="00A61C02" w:rsidRDefault="00266B62" w:rsidP="0028592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61C0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weights (X) of patients at a clinic (in pounds) </w:t>
      </w:r>
      <w:r w:rsidR="00A61C02" w:rsidRPr="00A61C0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re.</w:t>
      </w:r>
    </w:p>
    <w:p w14:paraId="17C07117" w14:textId="10EC70C6" w:rsidR="00266B62" w:rsidRPr="00A61C02" w:rsidRDefault="00266B62" w:rsidP="00285921">
      <w:pPr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61C0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8, 110, 123, 134, 135, 145, 167, 187, 199</w:t>
      </w:r>
      <w:r w:rsidR="003D5E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r w:rsidRPr="00A61C0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ssume one of the patients is chosen at random. What is the Expected Value of the Weight of that patient?</w:t>
      </w:r>
    </w:p>
    <w:p w14:paraId="4CBF4A82" w14:textId="3C4A2155" w:rsidR="00BC5748" w:rsidRPr="00A61C02" w:rsidRDefault="00A61C02" w:rsidP="0028592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A61C0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s: (</w:t>
      </w:r>
      <w:r w:rsidR="00812994" w:rsidRPr="00A61C0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8+110+123+134+135+145+167+187+199)/9 = 145.3</w:t>
      </w:r>
    </w:p>
    <w:p w14:paraId="619A3E2F" w14:textId="18226E92" w:rsidR="00707DE3" w:rsidRPr="00A61C02" w:rsidRDefault="00BC5748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9</w:t>
      </w:r>
      <w:r w:rsidR="00707DE3" w:rsidRPr="00A61C02">
        <w:rPr>
          <w:rFonts w:ascii="Times New Roman" w:hAnsi="Times New Roman" w:cs="Times New Roman"/>
          <w:sz w:val="24"/>
          <w:szCs w:val="24"/>
        </w:rPr>
        <w:t xml:space="preserve">) Calculate Skewness, Kurtosis &amp; draw inferences on the following </w:t>
      </w:r>
      <w:r w:rsidR="00A61C02" w:rsidRPr="00A61C02">
        <w:rPr>
          <w:rFonts w:ascii="Times New Roman" w:hAnsi="Times New Roman" w:cs="Times New Roman"/>
          <w:sz w:val="24"/>
          <w:szCs w:val="24"/>
        </w:rPr>
        <w:t>data.</w:t>
      </w:r>
    </w:p>
    <w:p w14:paraId="75506C8F" w14:textId="77777777" w:rsidR="00707DE3" w:rsidRPr="00A61C02" w:rsidRDefault="00707DE3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      </w:t>
      </w:r>
      <w:r w:rsidR="009D6E8A" w:rsidRPr="00A61C02">
        <w:rPr>
          <w:rFonts w:ascii="Times New Roman" w:hAnsi="Times New Roman" w:cs="Times New Roman"/>
          <w:sz w:val="24"/>
          <w:szCs w:val="24"/>
        </w:rPr>
        <w:t xml:space="preserve">Cars speed and distance </w:t>
      </w:r>
    </w:p>
    <w:p w14:paraId="218A5A32" w14:textId="6353C74B" w:rsidR="009D6E8A" w:rsidRPr="00A61C02" w:rsidRDefault="000D69F4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Use </w:t>
      </w:r>
      <w:r w:rsidR="00A61C02" w:rsidRPr="00A61C02">
        <w:rPr>
          <w:rFonts w:ascii="Times New Roman" w:hAnsi="Times New Roman" w:cs="Times New Roman"/>
          <w:sz w:val="24"/>
          <w:szCs w:val="24"/>
        </w:rPr>
        <w:t>Q9_a.csv.</w:t>
      </w:r>
    </w:p>
    <w:tbl>
      <w:tblPr>
        <w:tblW w:w="5404" w:type="dxa"/>
        <w:tblInd w:w="19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0"/>
        <w:gridCol w:w="1556"/>
        <w:gridCol w:w="1115"/>
        <w:gridCol w:w="1223"/>
      </w:tblGrid>
      <w:tr w:rsidR="00812994" w:rsidRPr="00812994" w14:paraId="65173A1D" w14:textId="77777777" w:rsidTr="00ED5533">
        <w:trPr>
          <w:trHeight w:val="336"/>
        </w:trPr>
        <w:tc>
          <w:tcPr>
            <w:tcW w:w="1510" w:type="dxa"/>
            <w:shd w:val="clear" w:color="auto" w:fill="auto"/>
            <w:noWrap/>
            <w:vAlign w:val="bottom"/>
            <w:hideMark/>
          </w:tcPr>
          <w:p w14:paraId="710D6611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auto"/>
            <w:noWrap/>
            <w:vAlign w:val="bottom"/>
            <w:hideMark/>
          </w:tcPr>
          <w:p w14:paraId="2A117C55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ex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7BDBA0EB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ed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33B9419F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t</w:t>
            </w:r>
          </w:p>
        </w:tc>
      </w:tr>
      <w:tr w:rsidR="00812994" w:rsidRPr="00812994" w14:paraId="257F9E29" w14:textId="77777777" w:rsidTr="00ED5533">
        <w:trPr>
          <w:trHeight w:val="336"/>
        </w:trPr>
        <w:tc>
          <w:tcPr>
            <w:tcW w:w="1510" w:type="dxa"/>
            <w:shd w:val="clear" w:color="auto" w:fill="auto"/>
            <w:noWrap/>
            <w:vAlign w:val="bottom"/>
            <w:hideMark/>
          </w:tcPr>
          <w:p w14:paraId="471D6412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kewness</w:t>
            </w:r>
          </w:p>
        </w:tc>
        <w:tc>
          <w:tcPr>
            <w:tcW w:w="1556" w:type="dxa"/>
            <w:shd w:val="clear" w:color="auto" w:fill="auto"/>
            <w:noWrap/>
            <w:vAlign w:val="bottom"/>
            <w:hideMark/>
          </w:tcPr>
          <w:p w14:paraId="4D94D1D7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77627E-17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614313FF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751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6563173E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6895</w:t>
            </w:r>
          </w:p>
        </w:tc>
      </w:tr>
      <w:tr w:rsidR="00812994" w:rsidRPr="00812994" w14:paraId="205094A7" w14:textId="77777777" w:rsidTr="00ED5533">
        <w:trPr>
          <w:trHeight w:val="336"/>
        </w:trPr>
        <w:tc>
          <w:tcPr>
            <w:tcW w:w="1510" w:type="dxa"/>
            <w:shd w:val="clear" w:color="auto" w:fill="auto"/>
            <w:noWrap/>
            <w:vAlign w:val="bottom"/>
            <w:hideMark/>
          </w:tcPr>
          <w:p w14:paraId="2BE34F4E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rtosis</w:t>
            </w:r>
          </w:p>
        </w:tc>
        <w:tc>
          <w:tcPr>
            <w:tcW w:w="1556" w:type="dxa"/>
            <w:shd w:val="clear" w:color="auto" w:fill="auto"/>
            <w:noWrap/>
            <w:vAlign w:val="bottom"/>
            <w:hideMark/>
          </w:tcPr>
          <w:p w14:paraId="4A6636F5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</w:t>
            </w:r>
          </w:p>
        </w:tc>
        <w:tc>
          <w:tcPr>
            <w:tcW w:w="1115" w:type="dxa"/>
            <w:shd w:val="clear" w:color="auto" w:fill="auto"/>
            <w:noWrap/>
            <w:vAlign w:val="bottom"/>
            <w:hideMark/>
          </w:tcPr>
          <w:p w14:paraId="4E5723C1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0899</w:t>
            </w:r>
          </w:p>
        </w:tc>
        <w:tc>
          <w:tcPr>
            <w:tcW w:w="1223" w:type="dxa"/>
            <w:shd w:val="clear" w:color="auto" w:fill="auto"/>
            <w:noWrap/>
            <w:vAlign w:val="bottom"/>
            <w:hideMark/>
          </w:tcPr>
          <w:p w14:paraId="00037949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05053</w:t>
            </w:r>
          </w:p>
        </w:tc>
      </w:tr>
    </w:tbl>
    <w:p w14:paraId="2FE39085" w14:textId="77777777" w:rsidR="00812994" w:rsidRPr="00A61C02" w:rsidRDefault="00812994" w:rsidP="0028592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3B306A1" w14:textId="4208EFE2" w:rsidR="00923E3B" w:rsidRPr="00A61C02" w:rsidRDefault="00923E3B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SP and </w:t>
      </w:r>
      <w:r w:rsidR="00A61C02" w:rsidRPr="00A61C02">
        <w:rPr>
          <w:rFonts w:ascii="Times New Roman" w:hAnsi="Times New Roman" w:cs="Times New Roman"/>
          <w:sz w:val="24"/>
          <w:szCs w:val="24"/>
        </w:rPr>
        <w:t>Weight (</w:t>
      </w:r>
      <w:r w:rsidRPr="00A61C02">
        <w:rPr>
          <w:rFonts w:ascii="Times New Roman" w:hAnsi="Times New Roman" w:cs="Times New Roman"/>
          <w:sz w:val="24"/>
          <w:szCs w:val="24"/>
        </w:rPr>
        <w:t>WT)</w:t>
      </w:r>
    </w:p>
    <w:p w14:paraId="16123FDC" w14:textId="1A041CE0" w:rsidR="00707DE3" w:rsidRPr="00A61C02" w:rsidRDefault="000D69F4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Use </w:t>
      </w:r>
      <w:r w:rsidR="00A61C02" w:rsidRPr="00A61C02">
        <w:rPr>
          <w:rFonts w:ascii="Times New Roman" w:hAnsi="Times New Roman" w:cs="Times New Roman"/>
          <w:sz w:val="24"/>
          <w:szCs w:val="24"/>
        </w:rPr>
        <w:t>Q9_b.csv.</w:t>
      </w:r>
    </w:p>
    <w:tbl>
      <w:tblPr>
        <w:tblW w:w="3437" w:type="dxa"/>
        <w:tblInd w:w="29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3"/>
        <w:gridCol w:w="1158"/>
        <w:gridCol w:w="1116"/>
      </w:tblGrid>
      <w:tr w:rsidR="00812994" w:rsidRPr="00812994" w14:paraId="089F00A8" w14:textId="77777777" w:rsidTr="00ED5533">
        <w:trPr>
          <w:trHeight w:val="300"/>
        </w:trPr>
        <w:tc>
          <w:tcPr>
            <w:tcW w:w="1163" w:type="dxa"/>
            <w:shd w:val="clear" w:color="auto" w:fill="auto"/>
            <w:noWrap/>
            <w:vAlign w:val="bottom"/>
            <w:hideMark/>
          </w:tcPr>
          <w:p w14:paraId="04FEBCEC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8" w:type="dxa"/>
            <w:shd w:val="clear" w:color="auto" w:fill="auto"/>
            <w:noWrap/>
            <w:vAlign w:val="bottom"/>
            <w:hideMark/>
          </w:tcPr>
          <w:p w14:paraId="3BA263CE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5FDBA6E8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T</w:t>
            </w:r>
          </w:p>
        </w:tc>
      </w:tr>
      <w:tr w:rsidR="00812994" w:rsidRPr="00812994" w14:paraId="2E9A101D" w14:textId="77777777" w:rsidTr="00ED5533">
        <w:trPr>
          <w:trHeight w:val="300"/>
        </w:trPr>
        <w:tc>
          <w:tcPr>
            <w:tcW w:w="1163" w:type="dxa"/>
            <w:shd w:val="clear" w:color="auto" w:fill="auto"/>
            <w:noWrap/>
            <w:vAlign w:val="bottom"/>
            <w:hideMark/>
          </w:tcPr>
          <w:p w14:paraId="56E8CF7F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kewness</w:t>
            </w:r>
          </w:p>
        </w:tc>
        <w:tc>
          <w:tcPr>
            <w:tcW w:w="1158" w:type="dxa"/>
            <w:shd w:val="clear" w:color="auto" w:fill="auto"/>
            <w:noWrap/>
            <w:vAlign w:val="bottom"/>
            <w:hideMark/>
          </w:tcPr>
          <w:p w14:paraId="3C6D2A42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1E+00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42FAE7C4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475</w:t>
            </w:r>
          </w:p>
        </w:tc>
      </w:tr>
      <w:tr w:rsidR="00812994" w:rsidRPr="00812994" w14:paraId="5C6C6086" w14:textId="77777777" w:rsidTr="00ED5533">
        <w:trPr>
          <w:trHeight w:val="300"/>
        </w:trPr>
        <w:tc>
          <w:tcPr>
            <w:tcW w:w="1163" w:type="dxa"/>
            <w:shd w:val="clear" w:color="auto" w:fill="auto"/>
            <w:noWrap/>
            <w:vAlign w:val="bottom"/>
            <w:hideMark/>
          </w:tcPr>
          <w:p w14:paraId="6768EE11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rtosis</w:t>
            </w:r>
          </w:p>
        </w:tc>
        <w:tc>
          <w:tcPr>
            <w:tcW w:w="1158" w:type="dxa"/>
            <w:shd w:val="clear" w:color="auto" w:fill="auto"/>
            <w:noWrap/>
            <w:vAlign w:val="bottom"/>
            <w:hideMark/>
          </w:tcPr>
          <w:p w14:paraId="3F81F198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977329</w:t>
            </w:r>
          </w:p>
        </w:tc>
        <w:tc>
          <w:tcPr>
            <w:tcW w:w="1116" w:type="dxa"/>
            <w:shd w:val="clear" w:color="auto" w:fill="auto"/>
            <w:noWrap/>
            <w:vAlign w:val="bottom"/>
            <w:hideMark/>
          </w:tcPr>
          <w:p w14:paraId="771E31E0" w14:textId="77777777" w:rsidR="00812994" w:rsidRPr="00812994" w:rsidRDefault="00812994" w:rsidP="0028592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129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50291</w:t>
            </w:r>
          </w:p>
        </w:tc>
      </w:tr>
    </w:tbl>
    <w:p w14:paraId="0EE61C80" w14:textId="73A81F06" w:rsidR="00707DE3" w:rsidRDefault="00BC5748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10</w:t>
      </w:r>
      <w:r w:rsidR="00707DE3" w:rsidRPr="00A61C02">
        <w:rPr>
          <w:rFonts w:ascii="Times New Roman" w:hAnsi="Times New Roman" w:cs="Times New Roman"/>
          <w:sz w:val="24"/>
          <w:szCs w:val="24"/>
        </w:rPr>
        <w:t>) Draw inferences about the following boxplot &amp; histogram</w:t>
      </w:r>
    </w:p>
    <w:p w14:paraId="2CE004E9" w14:textId="77777777" w:rsidR="00707DE3" w:rsidRPr="00A61C02" w:rsidRDefault="00707DE3" w:rsidP="0028592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9293124" w14:textId="3357B65D" w:rsidR="00707DE3" w:rsidRPr="00A61C02" w:rsidRDefault="00A945A2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2DECF4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0.5pt;height:255.75pt">
            <v:imagedata r:id="rId8" o:title="histogram"/>
          </v:shape>
        </w:pict>
      </w:r>
    </w:p>
    <w:p w14:paraId="73198226" w14:textId="78E70859" w:rsidR="00EB6B5E" w:rsidRPr="00A61C02" w:rsidRDefault="00A945A2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pict w14:anchorId="7663A373">
          <v:shape id="_x0000_i1026" type="#_x0000_t75" style="width:151.5pt;height:153pt">
            <v:imagedata r:id="rId9" o:title="Boxplot1"/>
          </v:shape>
        </w:pict>
      </w:r>
    </w:p>
    <w:p w14:paraId="7C059D47" w14:textId="4AB458DF" w:rsidR="00B01141" w:rsidRDefault="00B01141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: Histogram:</w:t>
      </w:r>
    </w:p>
    <w:p w14:paraId="03C23476" w14:textId="29159345" w:rsidR="00B01141" w:rsidRDefault="00B01141" w:rsidP="0028592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an is btw 50 to 100.</w:t>
      </w:r>
    </w:p>
    <w:p w14:paraId="3BBF7630" w14:textId="676C95E7" w:rsidR="00B01141" w:rsidRDefault="00B01141" w:rsidP="0028592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ata is positively skewed.</w:t>
      </w:r>
    </w:p>
    <w:p w14:paraId="434FD7F5" w14:textId="77777777" w:rsidR="00B01141" w:rsidRDefault="00B01141" w:rsidP="0028592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kurtosis is positive.</w:t>
      </w:r>
    </w:p>
    <w:p w14:paraId="4D69D114" w14:textId="77777777" w:rsidR="00B01141" w:rsidRDefault="00B01141" w:rsidP="0028592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x plot:</w:t>
      </w:r>
    </w:p>
    <w:p w14:paraId="4E3F0892" w14:textId="3C967479" w:rsidR="00B01141" w:rsidRDefault="00B01141" w:rsidP="0028592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few outliers in the data.</w:t>
      </w:r>
    </w:p>
    <w:p w14:paraId="57599B0D" w14:textId="6FE39CE2" w:rsidR="00DC4311" w:rsidRPr="00DC4311" w:rsidRDefault="00B01141" w:rsidP="00285921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utliers </w:t>
      </w:r>
      <w:r w:rsidR="00DC4311">
        <w:rPr>
          <w:rFonts w:ascii="Times New Roman" w:hAnsi="Times New Roman" w:cs="Times New Roman"/>
          <w:sz w:val="24"/>
          <w:szCs w:val="24"/>
        </w:rPr>
        <w:t>are above the upper fence.</w:t>
      </w:r>
    </w:p>
    <w:p w14:paraId="34A2DDEC" w14:textId="06689A46" w:rsidR="00EB6B5E" w:rsidRDefault="00BC5748" w:rsidP="00285921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61C02">
        <w:rPr>
          <w:rFonts w:ascii="Times New Roman" w:hAnsi="Times New Roman" w:cs="Times New Roman"/>
          <w:sz w:val="24"/>
          <w:szCs w:val="24"/>
        </w:rPr>
        <w:t>Q11</w:t>
      </w:r>
      <w:r w:rsidR="00A61C02" w:rsidRPr="00A61C02">
        <w:rPr>
          <w:rFonts w:ascii="Times New Roman" w:hAnsi="Times New Roman" w:cs="Times New Roman"/>
          <w:sz w:val="24"/>
          <w:szCs w:val="24"/>
        </w:rPr>
        <w:t>) Suppose</w:t>
      </w:r>
      <w:r w:rsidR="00EB6B5E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e want to estimate the average weight of an adult male in    </w:t>
      </w:r>
      <w:r w:rsidR="008B2CB7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exico. We draw a random sample of 2,000 men from a population of 3</w:t>
      </w:r>
      <w:r w:rsidR="00EB6B5E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000,000 men and weigh them. We find that the average </w:t>
      </w:r>
      <w:r w:rsidR="00C76165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erson</w:t>
      </w:r>
      <w:r w:rsidR="008B2CB7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our sample weighs 20</w:t>
      </w:r>
      <w:r w:rsidR="00EB6B5E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0 pounds, and the standard deviation of the sample is 30 pounds. </w:t>
      </w:r>
      <w:r w:rsidR="008B2CB7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lculate 94%,98%,96</w:t>
      </w:r>
      <w:r w:rsidR="00CB08A5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% confidence interval?</w:t>
      </w:r>
    </w:p>
    <w:p w14:paraId="1EB0D50D" w14:textId="4C9E1013" w:rsidR="00233120" w:rsidRDefault="00233120" w:rsidP="00285921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s: </w:t>
      </w:r>
    </w:p>
    <w:p w14:paraId="5B4EB867" w14:textId="4174FDA8" w:rsidR="00A707A1" w:rsidRDefault="00BE6234" w:rsidP="008E57F4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0A985181" wp14:editId="576FC1CC">
            <wp:extent cx="3436145" cy="2819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88676" cy="2862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862C2" w14:textId="77777777" w:rsidR="00856354" w:rsidRDefault="00856354" w:rsidP="00856354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72872C9" w14:textId="50F5FA19" w:rsidR="00FE6626" w:rsidRPr="00A61C02" w:rsidRDefault="00BC5748" w:rsidP="00856354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Q12</w:t>
      </w:r>
      <w:r w:rsidR="00A61C02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 Below</w:t>
      </w:r>
      <w:r w:rsidR="00FE6626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re the scores obtained by a student in </w:t>
      </w:r>
      <w:r w:rsidR="00A61C02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sts.</w:t>
      </w:r>
      <w:r w:rsidR="00FE6626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0BE65C6D" w14:textId="76053BC7" w:rsidR="00A707A1" w:rsidRPr="00A61C02" w:rsidRDefault="00396AEA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34,36,36,38,38,39,39,40,40,41,41,41,41,42,42,45,49,56</w:t>
      </w:r>
    </w:p>
    <w:p w14:paraId="459EEB69" w14:textId="18A7B61C" w:rsidR="00BF683B" w:rsidRDefault="00BF683B" w:rsidP="00285921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ind mean,</w:t>
      </w:r>
      <w:r w:rsidR="00396AEA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edian,</w:t>
      </w:r>
      <w:r w:rsidR="00396AEA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ariance,</w:t>
      </w:r>
      <w:r w:rsidR="00396AEA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andard deviation</w:t>
      </w:r>
      <w:r w:rsidR="00396AEA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75021268" w14:textId="1910F90F" w:rsidR="00B01141" w:rsidRDefault="00B01141" w:rsidP="00285921">
      <w:pPr>
        <w:pStyle w:val="ListParagraph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3B2F7377" wp14:editId="266D6CDB">
            <wp:extent cx="2676525" cy="38957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9F129" w14:textId="36BAFD8C" w:rsidR="00C700CD" w:rsidRDefault="00BF683B" w:rsidP="00285921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What can we say about the </w:t>
      </w:r>
      <w:r w:rsidR="001864D6" w:rsidRPr="00A61C02">
        <w:rPr>
          <w:rFonts w:ascii="Times New Roman" w:hAnsi="Times New Roman" w:cs="Times New Roman"/>
          <w:sz w:val="24"/>
          <w:szCs w:val="24"/>
        </w:rPr>
        <w:t xml:space="preserve">student marks? </w:t>
      </w:r>
    </w:p>
    <w:p w14:paraId="3E9DB562" w14:textId="4735EB81" w:rsidR="00331D3C" w:rsidRDefault="00B01141" w:rsidP="00285921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not normally distributed as mean and median are not equal. However, the difference is 0.5.</w:t>
      </w:r>
    </w:p>
    <w:p w14:paraId="04659FD1" w14:textId="573087FF" w:rsidR="00CB08A5" w:rsidRPr="00B01141" w:rsidRDefault="00B01141" w:rsidP="00285921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ata points are deviated from </w:t>
      </w:r>
      <w:r w:rsidR="0028391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mean by 5 points.</w:t>
      </w:r>
    </w:p>
    <w:p w14:paraId="49B0DA62" w14:textId="7BDE30AD" w:rsidR="00CB08A5" w:rsidRDefault="00BC5748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13</w:t>
      </w:r>
      <w:r w:rsidR="00CB08A5" w:rsidRPr="00A61C02">
        <w:rPr>
          <w:rFonts w:ascii="Times New Roman" w:hAnsi="Times New Roman" w:cs="Times New Roman"/>
          <w:sz w:val="24"/>
          <w:szCs w:val="24"/>
        </w:rPr>
        <w:t xml:space="preserve">) </w:t>
      </w:r>
      <w:r w:rsidR="00C41684" w:rsidRPr="00A61C02">
        <w:rPr>
          <w:rFonts w:ascii="Times New Roman" w:hAnsi="Times New Roman" w:cs="Times New Roman"/>
          <w:sz w:val="24"/>
          <w:szCs w:val="24"/>
        </w:rPr>
        <w:t xml:space="preserve">What is the nature of skewness when </w:t>
      </w:r>
      <w:r w:rsidR="0028391D">
        <w:rPr>
          <w:rFonts w:ascii="Times New Roman" w:hAnsi="Times New Roman" w:cs="Times New Roman"/>
          <w:sz w:val="24"/>
          <w:szCs w:val="24"/>
        </w:rPr>
        <w:t xml:space="preserve">the </w:t>
      </w:r>
      <w:r w:rsidR="00C41684" w:rsidRPr="00A61C02">
        <w:rPr>
          <w:rFonts w:ascii="Times New Roman" w:hAnsi="Times New Roman" w:cs="Times New Roman"/>
          <w:sz w:val="24"/>
          <w:szCs w:val="24"/>
        </w:rPr>
        <w:t>mean, median of data are equal?</w:t>
      </w:r>
    </w:p>
    <w:p w14:paraId="469F77F3" w14:textId="5C3E611C" w:rsidR="00331D3C" w:rsidRPr="00A61C02" w:rsidRDefault="00331D3C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data is normally distributed as the mean and median are equal. Which means skewness is zero.</w:t>
      </w:r>
    </w:p>
    <w:p w14:paraId="20B6CA0E" w14:textId="2C853577" w:rsidR="00D759AC" w:rsidRDefault="00BC5748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14</w:t>
      </w:r>
      <w:r w:rsidR="00D759AC" w:rsidRPr="00A61C02">
        <w:rPr>
          <w:rFonts w:ascii="Times New Roman" w:hAnsi="Times New Roman" w:cs="Times New Roman"/>
          <w:sz w:val="24"/>
          <w:szCs w:val="24"/>
        </w:rPr>
        <w:t xml:space="preserve">) </w:t>
      </w:r>
      <w:r w:rsidR="00786F22" w:rsidRPr="00A61C02">
        <w:rPr>
          <w:rFonts w:ascii="Times New Roman" w:hAnsi="Times New Roman" w:cs="Times New Roman"/>
          <w:sz w:val="24"/>
          <w:szCs w:val="24"/>
        </w:rPr>
        <w:t xml:space="preserve">What is the nature of skewness when mean &gt; </w:t>
      </w:r>
      <w:r w:rsidR="00A61C02" w:rsidRPr="00A61C02">
        <w:rPr>
          <w:rFonts w:ascii="Times New Roman" w:hAnsi="Times New Roman" w:cs="Times New Roman"/>
          <w:sz w:val="24"/>
          <w:szCs w:val="24"/>
        </w:rPr>
        <w:t>median?</w:t>
      </w:r>
    </w:p>
    <w:p w14:paraId="0D60D1F4" w14:textId="5B5E40CB" w:rsidR="00331D3C" w:rsidRPr="00A61C02" w:rsidRDefault="00331D3C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data will be right</w:t>
      </w:r>
      <w:r w:rsidR="0028391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skewed when the</w:t>
      </w:r>
      <w:r w:rsidRPr="00331D3C">
        <w:rPr>
          <w:rFonts w:ascii="Times New Roman" w:hAnsi="Times New Roman" w:cs="Times New Roman"/>
          <w:sz w:val="24"/>
          <w:szCs w:val="24"/>
        </w:rPr>
        <w:t xml:space="preserve"> </w:t>
      </w:r>
      <w:r w:rsidRPr="00A61C02">
        <w:rPr>
          <w:rFonts w:ascii="Times New Roman" w:hAnsi="Times New Roman" w:cs="Times New Roman"/>
          <w:sz w:val="24"/>
          <w:szCs w:val="24"/>
        </w:rPr>
        <w:t>mean &gt; media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F723682" w14:textId="0FE7A2E0" w:rsidR="00786F22" w:rsidRDefault="00BC5748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15</w:t>
      </w:r>
      <w:r w:rsidR="00786F22" w:rsidRPr="00A61C02">
        <w:rPr>
          <w:rFonts w:ascii="Times New Roman" w:hAnsi="Times New Roman" w:cs="Times New Roman"/>
          <w:sz w:val="24"/>
          <w:szCs w:val="24"/>
        </w:rPr>
        <w:t>) What is the nature of skewness when median &gt; mean?</w:t>
      </w:r>
    </w:p>
    <w:p w14:paraId="44601868" w14:textId="7C0B529D" w:rsidR="00331D3C" w:rsidRPr="00A61C02" w:rsidRDefault="00331D3C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data will be left</w:t>
      </w:r>
      <w:r w:rsidR="0028391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skewed when the</w:t>
      </w:r>
      <w:r w:rsidRPr="00331D3C">
        <w:rPr>
          <w:rFonts w:ascii="Times New Roman" w:hAnsi="Times New Roman" w:cs="Times New Roman"/>
          <w:sz w:val="24"/>
          <w:szCs w:val="24"/>
        </w:rPr>
        <w:t xml:space="preserve"> </w:t>
      </w:r>
      <w:r w:rsidRPr="00A61C02">
        <w:rPr>
          <w:rFonts w:ascii="Times New Roman" w:hAnsi="Times New Roman" w:cs="Times New Roman"/>
          <w:sz w:val="24"/>
          <w:szCs w:val="24"/>
        </w:rPr>
        <w:t>mean &gt; median.</w:t>
      </w:r>
    </w:p>
    <w:p w14:paraId="7BA1CE46" w14:textId="4FCA1A64" w:rsidR="00786F22" w:rsidRDefault="00BC5748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16</w:t>
      </w:r>
      <w:r w:rsidR="00D309C7" w:rsidRPr="00A61C02">
        <w:rPr>
          <w:rFonts w:ascii="Times New Roman" w:hAnsi="Times New Roman" w:cs="Times New Roman"/>
          <w:sz w:val="24"/>
          <w:szCs w:val="24"/>
        </w:rPr>
        <w:t xml:space="preserve">) </w:t>
      </w:r>
      <w:r w:rsidR="00D87AA3" w:rsidRPr="00A61C02">
        <w:rPr>
          <w:rFonts w:ascii="Times New Roman" w:hAnsi="Times New Roman" w:cs="Times New Roman"/>
          <w:sz w:val="24"/>
          <w:szCs w:val="24"/>
        </w:rPr>
        <w:t xml:space="preserve">What does positive kurtosis value indicate for </w:t>
      </w:r>
      <w:r w:rsidR="00A61C02" w:rsidRPr="00A61C02">
        <w:rPr>
          <w:rFonts w:ascii="Times New Roman" w:hAnsi="Times New Roman" w:cs="Times New Roman"/>
          <w:sz w:val="24"/>
          <w:szCs w:val="24"/>
        </w:rPr>
        <w:t>data?</w:t>
      </w:r>
    </w:p>
    <w:p w14:paraId="00E1659F" w14:textId="20A5064E" w:rsidR="00331D3C" w:rsidRPr="00A61C02" w:rsidRDefault="00331D3C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positive kurtosis value indicates that the data has a sharp peak.</w:t>
      </w:r>
    </w:p>
    <w:p w14:paraId="0973445A" w14:textId="7343871D" w:rsidR="00D87AA3" w:rsidRDefault="00BC5748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lastRenderedPageBreak/>
        <w:t>Q17</w:t>
      </w:r>
      <w:r w:rsidR="00D87AA3" w:rsidRPr="00A61C02">
        <w:rPr>
          <w:rFonts w:ascii="Times New Roman" w:hAnsi="Times New Roman" w:cs="Times New Roman"/>
          <w:sz w:val="24"/>
          <w:szCs w:val="24"/>
        </w:rPr>
        <w:t xml:space="preserve">) What does </w:t>
      </w:r>
      <w:r w:rsidR="0028391D">
        <w:rPr>
          <w:rFonts w:ascii="Times New Roman" w:hAnsi="Times New Roman" w:cs="Times New Roman"/>
          <w:sz w:val="24"/>
          <w:szCs w:val="24"/>
        </w:rPr>
        <w:t xml:space="preserve">the </w:t>
      </w:r>
      <w:r w:rsidR="00D87AA3" w:rsidRPr="00A61C02">
        <w:rPr>
          <w:rFonts w:ascii="Times New Roman" w:hAnsi="Times New Roman" w:cs="Times New Roman"/>
          <w:sz w:val="24"/>
          <w:szCs w:val="24"/>
        </w:rPr>
        <w:t>negative kurtosis value indicate for data?</w:t>
      </w:r>
    </w:p>
    <w:p w14:paraId="58F744EF" w14:textId="07A2C0AC" w:rsidR="00331D3C" w:rsidRPr="00A61C02" w:rsidRDefault="00331D3C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negative kurtosis value indicates that the data has a wider peak.</w:t>
      </w:r>
    </w:p>
    <w:p w14:paraId="2611D9FC" w14:textId="77777777" w:rsidR="00C57628" w:rsidRPr="00A61C02" w:rsidRDefault="00BC5748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18</w:t>
      </w:r>
      <w:r w:rsidR="005438FD" w:rsidRPr="00A61C02">
        <w:rPr>
          <w:rFonts w:ascii="Times New Roman" w:hAnsi="Times New Roman" w:cs="Times New Roman"/>
          <w:sz w:val="24"/>
          <w:szCs w:val="24"/>
        </w:rPr>
        <w:t xml:space="preserve">) </w:t>
      </w:r>
      <w:r w:rsidR="00D610DF" w:rsidRPr="00A61C02">
        <w:rPr>
          <w:rFonts w:ascii="Times New Roman" w:hAnsi="Times New Roman" w:cs="Times New Roman"/>
          <w:sz w:val="24"/>
          <w:szCs w:val="24"/>
        </w:rPr>
        <w:t>Answer the below questions using the below boxplot visualization.</w:t>
      </w:r>
    </w:p>
    <w:p w14:paraId="15E44F3F" w14:textId="77777777" w:rsidR="005438FD" w:rsidRPr="00A61C02" w:rsidRDefault="00A945A2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7826F4E">
          <v:shape id="_x0000_i1027" type="#_x0000_t75" style="width:440.25pt;height:113.25pt">
            <v:imagedata r:id="rId12" o:title="Boxplot"/>
          </v:shape>
        </w:pict>
      </w:r>
    </w:p>
    <w:p w14:paraId="72C0EE4A" w14:textId="54A77B00" w:rsidR="00C57628" w:rsidRDefault="00C57628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What can we say about the distribution of the data?</w:t>
      </w:r>
    </w:p>
    <w:p w14:paraId="6740C8DC" w14:textId="1B2E73D7" w:rsidR="00056CD3" w:rsidRPr="00A61C02" w:rsidRDefault="00056CD3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2711D">
        <w:rPr>
          <w:rFonts w:ascii="Times New Roman" w:hAnsi="Times New Roman" w:cs="Times New Roman"/>
          <w:sz w:val="24"/>
          <w:szCs w:val="24"/>
        </w:rPr>
        <w:t>It is a continuous distribution. And not normally distributed.</w:t>
      </w:r>
    </w:p>
    <w:p w14:paraId="6E8274E1" w14:textId="15533123" w:rsidR="00C57628" w:rsidRDefault="00C57628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What is </w:t>
      </w:r>
      <w:r w:rsidR="0028391D">
        <w:rPr>
          <w:rFonts w:ascii="Times New Roman" w:hAnsi="Times New Roman" w:cs="Times New Roman"/>
          <w:sz w:val="24"/>
          <w:szCs w:val="24"/>
        </w:rPr>
        <w:t xml:space="preserve">the </w:t>
      </w:r>
      <w:r w:rsidRPr="00A61C02">
        <w:rPr>
          <w:rFonts w:ascii="Times New Roman" w:hAnsi="Times New Roman" w:cs="Times New Roman"/>
          <w:sz w:val="24"/>
          <w:szCs w:val="24"/>
        </w:rPr>
        <w:t xml:space="preserve">nature of </w:t>
      </w:r>
      <w:r w:rsidR="0028391D">
        <w:rPr>
          <w:rFonts w:ascii="Times New Roman" w:hAnsi="Times New Roman" w:cs="Times New Roman"/>
          <w:sz w:val="24"/>
          <w:szCs w:val="24"/>
        </w:rPr>
        <w:t xml:space="preserve">the </w:t>
      </w:r>
      <w:r w:rsidRPr="00A61C02">
        <w:rPr>
          <w:rFonts w:ascii="Times New Roman" w:hAnsi="Times New Roman" w:cs="Times New Roman"/>
          <w:sz w:val="24"/>
          <w:szCs w:val="24"/>
        </w:rPr>
        <w:t>skewness of the data?</w:t>
      </w:r>
    </w:p>
    <w:p w14:paraId="583B494B" w14:textId="5442A99E" w:rsidR="00056CD3" w:rsidRPr="00A61C02" w:rsidRDefault="00056CD3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data is left</w:t>
      </w:r>
      <w:r w:rsidR="0028391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skewed or negatively skewed.</w:t>
      </w:r>
    </w:p>
    <w:p w14:paraId="2C8BB9DB" w14:textId="77777777" w:rsidR="00056CD3" w:rsidRDefault="005D1DBF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What will be the IQR of the data (approximately)? </w:t>
      </w:r>
    </w:p>
    <w:p w14:paraId="77DF8098" w14:textId="77777777" w:rsidR="0012711D" w:rsidRDefault="0012711D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s per the data approximately the Q3 is 18 and Q1 is 10 so, IQR=Q3-Q1=8.</w:t>
      </w:r>
    </w:p>
    <w:p w14:paraId="191514E0" w14:textId="77777777" w:rsidR="004D09A1" w:rsidRPr="00A61C02" w:rsidRDefault="00BC5748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19</w:t>
      </w:r>
      <w:r w:rsidR="004D09A1" w:rsidRPr="00A61C02">
        <w:rPr>
          <w:rFonts w:ascii="Times New Roman" w:hAnsi="Times New Roman" w:cs="Times New Roman"/>
          <w:sz w:val="24"/>
          <w:szCs w:val="24"/>
        </w:rPr>
        <w:t xml:space="preserve">) Comment on the below Boxplot visualizations? </w:t>
      </w:r>
    </w:p>
    <w:p w14:paraId="58CE9EF4" w14:textId="77777777" w:rsidR="00D610DF" w:rsidRPr="00A61C02" w:rsidRDefault="00A945A2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11F4FF58">
          <v:shape id="_x0000_i1028" type="#_x0000_t75" style="width:277.5pt;height:169.5pt">
            <v:imagedata r:id="rId13" o:title="Box1"/>
          </v:shape>
        </w:pict>
      </w:r>
    </w:p>
    <w:p w14:paraId="09B4DEB8" w14:textId="1C71FD5C" w:rsidR="006723AD" w:rsidRDefault="004D09A1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Draw an Inference from the distribution of data for Boxplot 1 with respect </w:t>
      </w:r>
      <w:r w:rsidR="0028391D">
        <w:rPr>
          <w:rFonts w:ascii="Times New Roman" w:hAnsi="Times New Roman" w:cs="Times New Roman"/>
          <w:sz w:val="24"/>
          <w:szCs w:val="24"/>
        </w:rPr>
        <w:t xml:space="preserve">to </w:t>
      </w:r>
      <w:r w:rsidRPr="00A61C02">
        <w:rPr>
          <w:rFonts w:ascii="Times New Roman" w:hAnsi="Times New Roman" w:cs="Times New Roman"/>
          <w:sz w:val="24"/>
          <w:szCs w:val="24"/>
        </w:rPr>
        <w:t>Boxplot 2</w:t>
      </w:r>
      <w:r w:rsidR="006723AD" w:rsidRPr="00A61C02">
        <w:rPr>
          <w:rFonts w:ascii="Times New Roman" w:hAnsi="Times New Roman" w:cs="Times New Roman"/>
          <w:sz w:val="24"/>
          <w:szCs w:val="24"/>
        </w:rPr>
        <w:t>.</w:t>
      </w:r>
    </w:p>
    <w:p w14:paraId="2AA2D9F9" w14:textId="3B8D2B4B" w:rsidR="002E393B" w:rsidRDefault="002E393B" w:rsidP="00285921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dian of the data is equal, whereas the IQR differs.</w:t>
      </w:r>
    </w:p>
    <w:p w14:paraId="31291085" w14:textId="644404C3" w:rsidR="002E393B" w:rsidRDefault="002E393B" w:rsidP="00285921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ange of the data is also less with 1 than the 2.</w:t>
      </w:r>
    </w:p>
    <w:p w14:paraId="2077A5ED" w14:textId="3E492A30" w:rsidR="002E393B" w:rsidRDefault="002E393B" w:rsidP="00285921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ata is normally distributed.</w:t>
      </w:r>
    </w:p>
    <w:p w14:paraId="17E459A4" w14:textId="340F5D50" w:rsidR="002E393B" w:rsidRPr="002E393B" w:rsidRDefault="002E393B" w:rsidP="00285921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does not have any outliers.</w:t>
      </w:r>
    </w:p>
    <w:p w14:paraId="7B517E4E" w14:textId="77777777" w:rsidR="000F4182" w:rsidRDefault="000F4182" w:rsidP="00285921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DBEA3AD" w14:textId="00676EE6" w:rsidR="007A3B9F" w:rsidRPr="00A61C02" w:rsidRDefault="00BC5748" w:rsidP="002859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lastRenderedPageBreak/>
        <w:t>Q 20</w:t>
      </w:r>
      <w:r w:rsidR="007A3B9F" w:rsidRPr="00A61C02">
        <w:rPr>
          <w:rFonts w:ascii="Times New Roman" w:hAnsi="Times New Roman" w:cs="Times New Roman"/>
          <w:sz w:val="24"/>
          <w:szCs w:val="24"/>
        </w:rPr>
        <w:t xml:space="preserve">) Calculate probability from the given dataset for the below </w:t>
      </w:r>
      <w:r w:rsidR="00A61C02" w:rsidRPr="00A61C02">
        <w:rPr>
          <w:rFonts w:ascii="Times New Roman" w:hAnsi="Times New Roman" w:cs="Times New Roman"/>
          <w:sz w:val="24"/>
          <w:szCs w:val="24"/>
        </w:rPr>
        <w:t>cases.</w:t>
      </w:r>
    </w:p>
    <w:p w14:paraId="5599EC9A" w14:textId="77777777" w:rsidR="007A3B9F" w:rsidRPr="00A61C02" w:rsidRDefault="007A3B9F" w:rsidP="0028592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Data _set: </w:t>
      </w:r>
      <w:r w:rsidR="00360870" w:rsidRPr="00A61C02">
        <w:rPr>
          <w:rFonts w:ascii="Times New Roman" w:hAnsi="Times New Roman" w:cs="Times New Roman"/>
          <w:sz w:val="24"/>
          <w:szCs w:val="24"/>
        </w:rPr>
        <w:t>Cars</w:t>
      </w:r>
      <w:r w:rsidRPr="00A61C02">
        <w:rPr>
          <w:rFonts w:ascii="Times New Roman" w:hAnsi="Times New Roman" w:cs="Times New Roman"/>
          <w:sz w:val="24"/>
          <w:szCs w:val="24"/>
        </w:rPr>
        <w:t>.csv</w:t>
      </w:r>
    </w:p>
    <w:p w14:paraId="0D16B819" w14:textId="10CFCF2D" w:rsidR="007A3B9F" w:rsidRPr="00A61C02" w:rsidRDefault="007A3B9F" w:rsidP="0028592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Calculate the probability of </w:t>
      </w:r>
      <w:r w:rsidR="00A61C02" w:rsidRPr="00A61C02">
        <w:rPr>
          <w:rFonts w:ascii="Times New Roman" w:hAnsi="Times New Roman" w:cs="Times New Roman"/>
          <w:sz w:val="24"/>
          <w:szCs w:val="24"/>
        </w:rPr>
        <w:t>MPG of</w:t>
      </w:r>
      <w:r w:rsidRPr="00A61C02">
        <w:rPr>
          <w:rFonts w:ascii="Times New Roman" w:hAnsi="Times New Roman" w:cs="Times New Roman"/>
          <w:sz w:val="24"/>
          <w:szCs w:val="24"/>
        </w:rPr>
        <w:t xml:space="preserve"> </w:t>
      </w:r>
      <w:r w:rsidR="00360870" w:rsidRPr="00A61C02">
        <w:rPr>
          <w:rFonts w:ascii="Times New Roman" w:hAnsi="Times New Roman" w:cs="Times New Roman"/>
          <w:sz w:val="24"/>
          <w:szCs w:val="24"/>
        </w:rPr>
        <w:t>Cars</w:t>
      </w:r>
      <w:r w:rsidRPr="00A61C02">
        <w:rPr>
          <w:rFonts w:ascii="Times New Roman" w:hAnsi="Times New Roman" w:cs="Times New Roman"/>
          <w:sz w:val="24"/>
          <w:szCs w:val="24"/>
        </w:rPr>
        <w:t xml:space="preserve"> for the below cases.</w:t>
      </w:r>
    </w:p>
    <w:p w14:paraId="3BA15CFE" w14:textId="77777777" w:rsidR="007A3B9F" w:rsidRPr="00A61C02" w:rsidRDefault="007A3B9F" w:rsidP="0028592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       </w:t>
      </w:r>
      <w:r w:rsidR="00360870" w:rsidRPr="00A61C02">
        <w:rPr>
          <w:rFonts w:ascii="Times New Roman" w:hAnsi="Times New Roman" w:cs="Times New Roman"/>
          <w:sz w:val="24"/>
          <w:szCs w:val="24"/>
        </w:rPr>
        <w:t>MPG</w:t>
      </w:r>
      <w:r w:rsidRPr="00A61C02">
        <w:rPr>
          <w:rFonts w:ascii="Times New Roman" w:hAnsi="Times New Roman" w:cs="Times New Roman"/>
          <w:sz w:val="24"/>
          <w:szCs w:val="24"/>
        </w:rPr>
        <w:t xml:space="preserve"> &lt;- </w:t>
      </w:r>
      <w:r w:rsidR="00360870" w:rsidRPr="00A61C02">
        <w:rPr>
          <w:rFonts w:ascii="Times New Roman" w:hAnsi="Times New Roman" w:cs="Times New Roman"/>
          <w:sz w:val="24"/>
          <w:szCs w:val="24"/>
        </w:rPr>
        <w:t>Cars$MPG</w:t>
      </w:r>
    </w:p>
    <w:p w14:paraId="387941CF" w14:textId="77777777" w:rsidR="007A3B9F" w:rsidRPr="00A61C02" w:rsidRDefault="007A3B9F" w:rsidP="00285921">
      <w:pPr>
        <w:pStyle w:val="ListParagraph"/>
        <w:numPr>
          <w:ilvl w:val="1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P(</w:t>
      </w:r>
      <w:r w:rsidR="00360870" w:rsidRPr="00A61C02">
        <w:rPr>
          <w:rFonts w:ascii="Times New Roman" w:hAnsi="Times New Roman" w:cs="Times New Roman"/>
          <w:sz w:val="24"/>
          <w:szCs w:val="24"/>
        </w:rPr>
        <w:t>MPG</w:t>
      </w:r>
      <w:r w:rsidRPr="00A61C02">
        <w:rPr>
          <w:rFonts w:ascii="Times New Roman" w:hAnsi="Times New Roman" w:cs="Times New Roman"/>
          <w:sz w:val="24"/>
          <w:szCs w:val="24"/>
        </w:rPr>
        <w:t>&gt;</w:t>
      </w:r>
      <w:r w:rsidR="00360870" w:rsidRPr="00A61C02">
        <w:rPr>
          <w:rFonts w:ascii="Times New Roman" w:hAnsi="Times New Roman" w:cs="Times New Roman"/>
          <w:sz w:val="24"/>
          <w:szCs w:val="24"/>
        </w:rPr>
        <w:t>38</w:t>
      </w:r>
      <w:r w:rsidRPr="00A61C02">
        <w:rPr>
          <w:rFonts w:ascii="Times New Roman" w:hAnsi="Times New Roman" w:cs="Times New Roman"/>
          <w:sz w:val="24"/>
          <w:szCs w:val="24"/>
        </w:rPr>
        <w:t>)</w:t>
      </w:r>
    </w:p>
    <w:p w14:paraId="1EDE6B42" w14:textId="2E6F858A" w:rsidR="007A3B9F" w:rsidRPr="00A61C02" w:rsidRDefault="007A3B9F" w:rsidP="00285921">
      <w:pPr>
        <w:pStyle w:val="ListParagraph"/>
        <w:numPr>
          <w:ilvl w:val="1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P(</w:t>
      </w:r>
      <w:r w:rsidR="00360870" w:rsidRPr="00A61C02">
        <w:rPr>
          <w:rFonts w:ascii="Times New Roman" w:hAnsi="Times New Roman" w:cs="Times New Roman"/>
          <w:sz w:val="24"/>
          <w:szCs w:val="24"/>
        </w:rPr>
        <w:t>MPG</w:t>
      </w:r>
      <w:r w:rsidRPr="00A61C02">
        <w:rPr>
          <w:rFonts w:ascii="Times New Roman" w:hAnsi="Times New Roman" w:cs="Times New Roman"/>
          <w:sz w:val="24"/>
          <w:szCs w:val="24"/>
        </w:rPr>
        <w:t>&lt;</w:t>
      </w:r>
      <w:r w:rsidR="00360870" w:rsidRPr="00A61C02">
        <w:rPr>
          <w:rFonts w:ascii="Times New Roman" w:hAnsi="Times New Roman" w:cs="Times New Roman"/>
          <w:sz w:val="24"/>
          <w:szCs w:val="24"/>
        </w:rPr>
        <w:t>40</w:t>
      </w:r>
      <w:r w:rsidRPr="00A61C02">
        <w:rPr>
          <w:rFonts w:ascii="Times New Roman" w:hAnsi="Times New Roman" w:cs="Times New Roman"/>
          <w:sz w:val="24"/>
          <w:szCs w:val="24"/>
        </w:rPr>
        <w:t>)</w:t>
      </w:r>
    </w:p>
    <w:p w14:paraId="7BB5B01B" w14:textId="5F917F38" w:rsidR="00CB6F53" w:rsidRDefault="007A3B9F" w:rsidP="00285921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646F2">
        <w:rPr>
          <w:rFonts w:ascii="Times New Roman" w:hAnsi="Times New Roman" w:cs="Times New Roman"/>
          <w:sz w:val="24"/>
          <w:szCs w:val="24"/>
        </w:rPr>
        <w:t>P (</w:t>
      </w:r>
      <w:r w:rsidR="00360870" w:rsidRPr="00F646F2">
        <w:rPr>
          <w:rFonts w:ascii="Times New Roman" w:hAnsi="Times New Roman" w:cs="Times New Roman"/>
          <w:sz w:val="24"/>
          <w:szCs w:val="24"/>
        </w:rPr>
        <w:t>20</w:t>
      </w:r>
      <w:r w:rsidRPr="00F646F2">
        <w:rPr>
          <w:rFonts w:ascii="Times New Roman" w:hAnsi="Times New Roman" w:cs="Times New Roman"/>
          <w:sz w:val="24"/>
          <w:szCs w:val="24"/>
        </w:rPr>
        <w:t>&lt;</w:t>
      </w:r>
      <w:r w:rsidR="00360870" w:rsidRPr="00F646F2">
        <w:rPr>
          <w:rFonts w:ascii="Times New Roman" w:hAnsi="Times New Roman" w:cs="Times New Roman"/>
          <w:sz w:val="24"/>
          <w:szCs w:val="24"/>
        </w:rPr>
        <w:t>MPG</w:t>
      </w:r>
      <w:r w:rsidRPr="00F646F2">
        <w:rPr>
          <w:rFonts w:ascii="Times New Roman" w:hAnsi="Times New Roman" w:cs="Times New Roman"/>
          <w:sz w:val="24"/>
          <w:szCs w:val="24"/>
        </w:rPr>
        <w:t>&lt;</w:t>
      </w:r>
      <w:r w:rsidR="00360870" w:rsidRPr="00F646F2">
        <w:rPr>
          <w:rFonts w:ascii="Times New Roman" w:hAnsi="Times New Roman" w:cs="Times New Roman"/>
          <w:sz w:val="24"/>
          <w:szCs w:val="24"/>
        </w:rPr>
        <w:t>50</w:t>
      </w:r>
      <w:r w:rsidRPr="00F646F2">
        <w:rPr>
          <w:rFonts w:ascii="Times New Roman" w:hAnsi="Times New Roman" w:cs="Times New Roman"/>
          <w:sz w:val="24"/>
          <w:szCs w:val="24"/>
        </w:rPr>
        <w:t>)</w:t>
      </w:r>
    </w:p>
    <w:p w14:paraId="6BCA6CB9" w14:textId="76B66144" w:rsidR="00CB6F53" w:rsidRPr="00CB6F53" w:rsidRDefault="00CB6F53" w:rsidP="0012326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DBE5FBE" wp14:editId="1B6BE78C">
            <wp:extent cx="5705475" cy="2695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32636" w14:textId="5C11843E" w:rsidR="007A3B9F" w:rsidRPr="00A61C02" w:rsidRDefault="00BC5748" w:rsidP="002859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 21</w:t>
      </w:r>
      <w:r w:rsidR="007A3B9F" w:rsidRPr="00A61C02">
        <w:rPr>
          <w:rFonts w:ascii="Times New Roman" w:hAnsi="Times New Roman" w:cs="Times New Roman"/>
          <w:sz w:val="24"/>
          <w:szCs w:val="24"/>
        </w:rPr>
        <w:t xml:space="preserve">) Check whether the data follows </w:t>
      </w:r>
      <w:r w:rsidR="0028391D">
        <w:rPr>
          <w:rFonts w:ascii="Times New Roman" w:hAnsi="Times New Roman" w:cs="Times New Roman"/>
          <w:sz w:val="24"/>
          <w:szCs w:val="24"/>
        </w:rPr>
        <w:t xml:space="preserve">the </w:t>
      </w:r>
      <w:r w:rsidR="007A3B9F" w:rsidRPr="00A61C02">
        <w:rPr>
          <w:rFonts w:ascii="Times New Roman" w:hAnsi="Times New Roman" w:cs="Times New Roman"/>
          <w:sz w:val="24"/>
          <w:szCs w:val="24"/>
        </w:rPr>
        <w:t xml:space="preserve">normal </w:t>
      </w:r>
      <w:r w:rsidR="00A61C02" w:rsidRPr="00A61C02">
        <w:rPr>
          <w:rFonts w:ascii="Times New Roman" w:hAnsi="Times New Roman" w:cs="Times New Roman"/>
          <w:sz w:val="24"/>
          <w:szCs w:val="24"/>
        </w:rPr>
        <w:t>distribution.</w:t>
      </w:r>
    </w:p>
    <w:p w14:paraId="53BD9738" w14:textId="16766996" w:rsidR="007A3B9F" w:rsidRPr="00A61C02" w:rsidRDefault="007A3B9F" w:rsidP="00285921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Check whether the </w:t>
      </w:r>
      <w:r w:rsidR="00724454" w:rsidRPr="00A61C02">
        <w:rPr>
          <w:rFonts w:ascii="Times New Roman" w:hAnsi="Times New Roman" w:cs="Times New Roman"/>
          <w:sz w:val="24"/>
          <w:szCs w:val="24"/>
        </w:rPr>
        <w:t>MPG</w:t>
      </w:r>
      <w:r w:rsidRPr="00A61C02">
        <w:rPr>
          <w:rFonts w:ascii="Times New Roman" w:hAnsi="Times New Roman" w:cs="Times New Roman"/>
          <w:sz w:val="24"/>
          <w:szCs w:val="24"/>
        </w:rPr>
        <w:t xml:space="preserve"> of </w:t>
      </w:r>
      <w:r w:rsidR="00724454" w:rsidRPr="00A61C02">
        <w:rPr>
          <w:rFonts w:ascii="Times New Roman" w:hAnsi="Times New Roman" w:cs="Times New Roman"/>
          <w:sz w:val="24"/>
          <w:szCs w:val="24"/>
        </w:rPr>
        <w:t>Cars</w:t>
      </w:r>
      <w:r w:rsidRPr="00A61C02">
        <w:rPr>
          <w:rFonts w:ascii="Times New Roman" w:hAnsi="Times New Roman" w:cs="Times New Roman"/>
          <w:sz w:val="24"/>
          <w:szCs w:val="24"/>
        </w:rPr>
        <w:t xml:space="preserve"> follows Normal </w:t>
      </w:r>
      <w:r w:rsidR="00A61C02" w:rsidRPr="00A61C02">
        <w:rPr>
          <w:rFonts w:ascii="Times New Roman" w:hAnsi="Times New Roman" w:cs="Times New Roman"/>
          <w:sz w:val="24"/>
          <w:szCs w:val="24"/>
        </w:rPr>
        <w:t>Distribution.</w:t>
      </w:r>
      <w:r w:rsidRPr="00A61C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87F037" w14:textId="2105D304" w:rsidR="007A3B9F" w:rsidRDefault="007A3B9F" w:rsidP="0028592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        Dataset: </w:t>
      </w:r>
      <w:r w:rsidR="00724454" w:rsidRPr="00A61C02">
        <w:rPr>
          <w:rFonts w:ascii="Times New Roman" w:hAnsi="Times New Roman" w:cs="Times New Roman"/>
          <w:sz w:val="24"/>
          <w:szCs w:val="24"/>
        </w:rPr>
        <w:t>Cars.csv</w:t>
      </w:r>
    </w:p>
    <w:p w14:paraId="4960A768" w14:textId="777D0888" w:rsidR="000F4182" w:rsidRDefault="00CB6F53" w:rsidP="0012326C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BA158A6" wp14:editId="5C227558">
            <wp:extent cx="1990725" cy="160464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160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4182">
        <w:rPr>
          <w:rFonts w:ascii="Times New Roman" w:hAnsi="Times New Roman" w:cs="Times New Roman"/>
          <w:sz w:val="24"/>
          <w:szCs w:val="24"/>
        </w:rPr>
        <w:t>Ans:</w:t>
      </w:r>
    </w:p>
    <w:p w14:paraId="3EECC26F" w14:textId="78920100" w:rsidR="00C5624D" w:rsidRPr="00C5624D" w:rsidRDefault="00C5624D" w:rsidP="0028592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, the data is normally distributed as the mean and median are equal.</w:t>
      </w:r>
    </w:p>
    <w:p w14:paraId="6843640F" w14:textId="270B25DA" w:rsidR="007C1E01" w:rsidRDefault="007A3B9F" w:rsidP="00285921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 xml:space="preserve">Check Whether the Adipose Tissue (AT) and Waist </w:t>
      </w:r>
      <w:r w:rsidR="00A61C02" w:rsidRPr="00A61C02">
        <w:rPr>
          <w:rFonts w:ascii="Times New Roman" w:hAnsi="Times New Roman" w:cs="Times New Roman"/>
          <w:sz w:val="24"/>
          <w:szCs w:val="24"/>
        </w:rPr>
        <w:t>Circumference (Waist) from</w:t>
      </w:r>
      <w:r w:rsidRPr="00A61C02">
        <w:rPr>
          <w:rFonts w:ascii="Times New Roman" w:hAnsi="Times New Roman" w:cs="Times New Roman"/>
          <w:sz w:val="24"/>
          <w:szCs w:val="24"/>
        </w:rPr>
        <w:t xml:space="preserve"> wc-at data </w:t>
      </w:r>
      <w:r w:rsidR="00A61C02" w:rsidRPr="00A61C02">
        <w:rPr>
          <w:rFonts w:ascii="Times New Roman" w:hAnsi="Times New Roman" w:cs="Times New Roman"/>
          <w:sz w:val="24"/>
          <w:szCs w:val="24"/>
        </w:rPr>
        <w:t>set follow</w:t>
      </w:r>
      <w:r w:rsidRPr="00A61C02">
        <w:rPr>
          <w:rFonts w:ascii="Times New Roman" w:hAnsi="Times New Roman" w:cs="Times New Roman"/>
          <w:sz w:val="24"/>
          <w:szCs w:val="24"/>
        </w:rPr>
        <w:t xml:space="preserve"> Normal </w:t>
      </w:r>
      <w:r w:rsidR="00A61C02" w:rsidRPr="00A61C02">
        <w:rPr>
          <w:rFonts w:ascii="Times New Roman" w:hAnsi="Times New Roman" w:cs="Times New Roman"/>
          <w:sz w:val="24"/>
          <w:szCs w:val="24"/>
        </w:rPr>
        <w:t>Distribution.</w:t>
      </w:r>
      <w:r w:rsidRPr="00A61C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35B6C9" w14:textId="120472CE" w:rsidR="000F4182" w:rsidRDefault="007A3B9F" w:rsidP="00285921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7C1E01">
        <w:rPr>
          <w:rFonts w:ascii="Times New Roman" w:hAnsi="Times New Roman" w:cs="Times New Roman"/>
          <w:sz w:val="24"/>
          <w:szCs w:val="24"/>
        </w:rPr>
        <w:t>Dataset: wc-at.csv</w:t>
      </w:r>
    </w:p>
    <w:p w14:paraId="019B7703" w14:textId="77777777" w:rsidR="000F4182" w:rsidRDefault="000F4182" w:rsidP="00285921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37A0B085" w14:textId="77777777" w:rsidR="000F4182" w:rsidRDefault="000F4182" w:rsidP="00285921">
      <w:pPr>
        <w:pStyle w:val="ListParagraph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FB4F9C3" w14:textId="44316FF4" w:rsidR="000F4182" w:rsidRPr="00285921" w:rsidRDefault="000F4182" w:rsidP="002859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5921">
        <w:rPr>
          <w:rFonts w:ascii="Times New Roman" w:hAnsi="Times New Roman" w:cs="Times New Roman"/>
          <w:sz w:val="24"/>
          <w:szCs w:val="24"/>
        </w:rPr>
        <w:lastRenderedPageBreak/>
        <w:t>Ans:</w:t>
      </w:r>
    </w:p>
    <w:p w14:paraId="2D3FB696" w14:textId="4A186DB6" w:rsidR="007A3B9F" w:rsidRPr="007C1E01" w:rsidRDefault="000F4182" w:rsidP="005E13A4">
      <w:pPr>
        <w:pStyle w:val="ListParagraph"/>
        <w:spacing w:after="0" w:line="240" w:lineRule="auto"/>
        <w:ind w:left="10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BBA62B4" wp14:editId="22A38FE2">
            <wp:extent cx="2280492" cy="2743200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4428" cy="2759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C6F57" w14:textId="366CCB37" w:rsidR="007A3B9F" w:rsidRPr="00285921" w:rsidRDefault="007C1E01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285921">
        <w:rPr>
          <w:rFonts w:ascii="Times New Roman" w:hAnsi="Times New Roman" w:cs="Times New Roman"/>
          <w:sz w:val="24"/>
          <w:szCs w:val="24"/>
        </w:rPr>
        <w:t xml:space="preserve">The Adipose Tissue (AT) and Waist Circumference (Waist) from </w:t>
      </w:r>
      <w:r w:rsidR="0028391D">
        <w:rPr>
          <w:rFonts w:ascii="Times New Roman" w:hAnsi="Times New Roman" w:cs="Times New Roman"/>
          <w:sz w:val="24"/>
          <w:szCs w:val="24"/>
        </w:rPr>
        <w:t xml:space="preserve">the </w:t>
      </w:r>
      <w:r w:rsidRPr="00285921">
        <w:rPr>
          <w:rFonts w:ascii="Times New Roman" w:hAnsi="Times New Roman" w:cs="Times New Roman"/>
          <w:sz w:val="24"/>
          <w:szCs w:val="24"/>
        </w:rPr>
        <w:t>wc-at data set do not follow Normal Distribution as the mean and median of the data are not equal.</w:t>
      </w:r>
    </w:p>
    <w:p w14:paraId="35026626" w14:textId="77777777" w:rsidR="00285921" w:rsidRDefault="00BC5748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285921">
        <w:rPr>
          <w:rFonts w:ascii="Times New Roman" w:hAnsi="Times New Roman" w:cs="Times New Roman"/>
          <w:sz w:val="24"/>
          <w:szCs w:val="24"/>
        </w:rPr>
        <w:t>Q 22</w:t>
      </w:r>
      <w:r w:rsidR="007A3B9F" w:rsidRPr="00285921">
        <w:rPr>
          <w:rFonts w:ascii="Times New Roman" w:hAnsi="Times New Roman" w:cs="Times New Roman"/>
          <w:sz w:val="24"/>
          <w:szCs w:val="24"/>
        </w:rPr>
        <w:t>) Calculate the Z scores</w:t>
      </w:r>
      <w:r w:rsidR="00724454" w:rsidRPr="00285921">
        <w:rPr>
          <w:rFonts w:ascii="Times New Roman" w:hAnsi="Times New Roman" w:cs="Times New Roman"/>
          <w:sz w:val="24"/>
          <w:szCs w:val="24"/>
        </w:rPr>
        <w:t xml:space="preserve"> </w:t>
      </w:r>
      <w:r w:rsidR="00A61C02" w:rsidRPr="00285921">
        <w:rPr>
          <w:rFonts w:ascii="Times New Roman" w:hAnsi="Times New Roman" w:cs="Times New Roman"/>
          <w:sz w:val="24"/>
          <w:szCs w:val="24"/>
        </w:rPr>
        <w:t>of 90</w:t>
      </w:r>
      <w:r w:rsidR="00724454" w:rsidRPr="00285921">
        <w:rPr>
          <w:rFonts w:ascii="Times New Roman" w:hAnsi="Times New Roman" w:cs="Times New Roman"/>
          <w:sz w:val="24"/>
          <w:szCs w:val="24"/>
        </w:rPr>
        <w:t>% confidence interval,94% confidence interval, 6</w:t>
      </w:r>
      <w:r w:rsidR="007A3B9F" w:rsidRPr="00285921">
        <w:rPr>
          <w:rFonts w:ascii="Times New Roman" w:hAnsi="Times New Roman" w:cs="Times New Roman"/>
          <w:sz w:val="24"/>
          <w:szCs w:val="24"/>
        </w:rPr>
        <w:t xml:space="preserve">0% confidence </w:t>
      </w:r>
      <w:r w:rsidR="00A61C02" w:rsidRPr="00285921">
        <w:rPr>
          <w:rFonts w:ascii="Times New Roman" w:hAnsi="Times New Roman" w:cs="Times New Roman"/>
          <w:sz w:val="24"/>
          <w:szCs w:val="24"/>
        </w:rPr>
        <w:t>interval.</w:t>
      </w:r>
    </w:p>
    <w:p w14:paraId="667AF6E9" w14:textId="7BACF365" w:rsidR="000125F2" w:rsidRPr="000125F2" w:rsidRDefault="000F4182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: </w:t>
      </w:r>
      <w:r w:rsidR="007A3B9F" w:rsidRPr="00A61C02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12"/>
        <w:gridCol w:w="2188"/>
      </w:tblGrid>
      <w:tr w:rsidR="000125F2" w14:paraId="216C9003" w14:textId="77777777" w:rsidTr="008A108C">
        <w:trPr>
          <w:trHeight w:val="279"/>
          <w:jc w:val="center"/>
        </w:trPr>
        <w:tc>
          <w:tcPr>
            <w:tcW w:w="2212" w:type="dxa"/>
          </w:tcPr>
          <w:p w14:paraId="2184893F" w14:textId="72F8758B" w:rsidR="000125F2" w:rsidRDefault="000125F2" w:rsidP="0028592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fidence interval</w:t>
            </w:r>
          </w:p>
        </w:tc>
        <w:tc>
          <w:tcPr>
            <w:tcW w:w="2188" w:type="dxa"/>
          </w:tcPr>
          <w:p w14:paraId="749208E8" w14:textId="30227C64" w:rsidR="000125F2" w:rsidRDefault="000125F2" w:rsidP="0028592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 scores</w:t>
            </w:r>
          </w:p>
        </w:tc>
      </w:tr>
      <w:tr w:rsidR="000125F2" w14:paraId="6740D6DC" w14:textId="77777777" w:rsidTr="008A108C">
        <w:trPr>
          <w:trHeight w:val="279"/>
          <w:jc w:val="center"/>
        </w:trPr>
        <w:tc>
          <w:tcPr>
            <w:tcW w:w="2212" w:type="dxa"/>
          </w:tcPr>
          <w:p w14:paraId="5CDD93F0" w14:textId="72227492" w:rsidR="000125F2" w:rsidRDefault="000125F2" w:rsidP="0028592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%</w:t>
            </w:r>
          </w:p>
        </w:tc>
        <w:tc>
          <w:tcPr>
            <w:tcW w:w="2188" w:type="dxa"/>
          </w:tcPr>
          <w:p w14:paraId="3B8137A7" w14:textId="65F8D454" w:rsidR="000125F2" w:rsidRDefault="000125F2" w:rsidP="0028592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45</w:t>
            </w:r>
          </w:p>
        </w:tc>
      </w:tr>
      <w:tr w:rsidR="000125F2" w14:paraId="3D99A891" w14:textId="77777777" w:rsidTr="008A108C">
        <w:trPr>
          <w:trHeight w:val="279"/>
          <w:jc w:val="center"/>
        </w:trPr>
        <w:tc>
          <w:tcPr>
            <w:tcW w:w="2212" w:type="dxa"/>
          </w:tcPr>
          <w:p w14:paraId="3D7FA3EB" w14:textId="72F03C31" w:rsidR="000125F2" w:rsidRDefault="000125F2" w:rsidP="0028592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%</w:t>
            </w:r>
          </w:p>
        </w:tc>
        <w:tc>
          <w:tcPr>
            <w:tcW w:w="2188" w:type="dxa"/>
          </w:tcPr>
          <w:p w14:paraId="64C03AB9" w14:textId="23CF02C8" w:rsidR="000125F2" w:rsidRDefault="000125F2" w:rsidP="0028592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8</w:t>
            </w:r>
          </w:p>
        </w:tc>
      </w:tr>
      <w:tr w:rsidR="000125F2" w14:paraId="47058E5D" w14:textId="77777777" w:rsidTr="008A108C">
        <w:trPr>
          <w:trHeight w:val="279"/>
          <w:jc w:val="center"/>
        </w:trPr>
        <w:tc>
          <w:tcPr>
            <w:tcW w:w="2212" w:type="dxa"/>
          </w:tcPr>
          <w:p w14:paraId="4AE4A8F4" w14:textId="19D64BAE" w:rsidR="000125F2" w:rsidRDefault="000125F2" w:rsidP="0028592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%</w:t>
            </w:r>
          </w:p>
        </w:tc>
        <w:tc>
          <w:tcPr>
            <w:tcW w:w="2188" w:type="dxa"/>
          </w:tcPr>
          <w:p w14:paraId="41327028" w14:textId="19BA5409" w:rsidR="000125F2" w:rsidRDefault="000125F2" w:rsidP="0028592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</w:p>
        </w:tc>
      </w:tr>
    </w:tbl>
    <w:p w14:paraId="3DAD86FD" w14:textId="06BCC1FE" w:rsidR="00E605D6" w:rsidRDefault="00BC5748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 23</w:t>
      </w:r>
      <w:r w:rsidR="00724454" w:rsidRPr="00A61C02">
        <w:rPr>
          <w:rFonts w:ascii="Times New Roman" w:hAnsi="Times New Roman" w:cs="Times New Roman"/>
          <w:sz w:val="24"/>
          <w:szCs w:val="24"/>
        </w:rPr>
        <w:t xml:space="preserve">) Calculate the t scores of 95% confidence interval, 96% confidence interval, 99% confidence interval for </w:t>
      </w:r>
      <w:r w:rsidR="0028391D">
        <w:rPr>
          <w:rFonts w:ascii="Times New Roman" w:hAnsi="Times New Roman" w:cs="Times New Roman"/>
          <w:sz w:val="24"/>
          <w:szCs w:val="24"/>
        </w:rPr>
        <w:t xml:space="preserve">the </w:t>
      </w:r>
      <w:r w:rsidR="00724454" w:rsidRPr="00A61C02">
        <w:rPr>
          <w:rFonts w:ascii="Times New Roman" w:hAnsi="Times New Roman" w:cs="Times New Roman"/>
          <w:sz w:val="24"/>
          <w:szCs w:val="24"/>
        </w:rPr>
        <w:t xml:space="preserve">sample size of </w:t>
      </w:r>
      <w:r w:rsidR="00A61C02" w:rsidRPr="00A61C02">
        <w:rPr>
          <w:rFonts w:ascii="Times New Roman" w:hAnsi="Times New Roman" w:cs="Times New Roman"/>
          <w:sz w:val="24"/>
          <w:szCs w:val="24"/>
        </w:rPr>
        <w:t>25.</w:t>
      </w:r>
    </w:p>
    <w:p w14:paraId="4A0F2164" w14:textId="6EEA1D8A" w:rsidR="00285921" w:rsidRDefault="00285921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:</w:t>
      </w:r>
    </w:p>
    <w:p w14:paraId="2D4A3882" w14:textId="77777777" w:rsidR="00285921" w:rsidRDefault="000125F2" w:rsidP="000F037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A42A391" wp14:editId="3BD240EB">
            <wp:extent cx="1838325" cy="235116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41223" cy="2354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06EB7" w14:textId="77777777" w:rsidR="00285921" w:rsidRDefault="00285921" w:rsidP="0028592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206584" w14:textId="0E4D32F1" w:rsidR="002818A0" w:rsidRPr="00285921" w:rsidRDefault="00BC5748" w:rsidP="00DA3F75">
      <w:pPr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sz w:val="24"/>
          <w:szCs w:val="24"/>
        </w:rPr>
        <w:t>Q 24</w:t>
      </w:r>
      <w:r w:rsidR="00AA44EF" w:rsidRPr="00A61C02">
        <w:rPr>
          <w:rFonts w:ascii="Times New Roman" w:hAnsi="Times New Roman" w:cs="Times New Roman"/>
          <w:sz w:val="24"/>
          <w:szCs w:val="24"/>
        </w:rPr>
        <w:t>)</w:t>
      </w:r>
      <w:r w:rsidR="002E78B5" w:rsidRPr="00A61C02">
        <w:rPr>
          <w:rFonts w:ascii="Times New Roman" w:hAnsi="Times New Roman" w:cs="Times New Roman"/>
          <w:sz w:val="24"/>
          <w:szCs w:val="24"/>
        </w:rPr>
        <w:t xml:space="preserve"> </w:t>
      </w:r>
      <w:r w:rsidR="00DB650D" w:rsidRPr="00A61C02">
        <w:rPr>
          <w:rFonts w:ascii="Times New Roman" w:hAnsi="Times New Roman" w:cs="Times New Roman"/>
          <w:sz w:val="24"/>
          <w:szCs w:val="24"/>
        </w:rPr>
        <w:t xml:space="preserve">A </w:t>
      </w:r>
      <w:r w:rsidR="00A61C02" w:rsidRPr="00A61C02">
        <w:rPr>
          <w:rFonts w:ascii="Times New Roman" w:hAnsi="Times New Roman" w:cs="Times New Roman"/>
          <w:sz w:val="24"/>
          <w:szCs w:val="24"/>
        </w:rPr>
        <w:t>Government company</w:t>
      </w:r>
      <w:r w:rsidR="00D74923" w:rsidRPr="00A61C02">
        <w:rPr>
          <w:rFonts w:ascii="Times New Roman" w:hAnsi="Times New Roman" w:cs="Times New Roman"/>
          <w:sz w:val="24"/>
          <w:szCs w:val="24"/>
        </w:rPr>
        <w:t xml:space="preserve"> </w:t>
      </w:r>
      <w:r w:rsidR="002E78B5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laims that an average </w:t>
      </w:r>
      <w:r w:rsidR="000F2D83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light bulb lasts </w:t>
      </w:r>
      <w:r w:rsidR="002818A0" w:rsidRPr="00A61C02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270</w:t>
      </w:r>
      <w:r w:rsidR="002E78B5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ays. </w:t>
      </w:r>
      <w:r w:rsidR="000F2D83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researcher randomly selects </w:t>
      </w:r>
      <w:r w:rsidR="002818A0" w:rsidRPr="00A61C02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18</w:t>
      </w:r>
      <w:r w:rsidR="002E78B5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ulbs for testing. The sam</w:t>
      </w:r>
      <w:r w:rsidR="000F2D83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led bulbs last an average of </w:t>
      </w:r>
      <w:r w:rsidR="002818A0" w:rsidRPr="00A61C02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260</w:t>
      </w:r>
      <w:r w:rsidR="002E78B5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ays,</w:t>
      </w:r>
      <w:r w:rsidR="00AB0E5D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ith a standard deviation of </w:t>
      </w:r>
      <w:r w:rsidR="002818A0" w:rsidRPr="00A61C02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90</w:t>
      </w:r>
      <w:r w:rsidR="002E78B5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ays. If the CEO's claim were true,</w:t>
      </w:r>
      <w:r w:rsidR="00DB650D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at is the probability that </w:t>
      </w:r>
      <w:r w:rsidR="00C50D38" w:rsidRPr="00A61C02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18</w:t>
      </w:r>
      <w:r w:rsidR="002E78B5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andomly selected bulbs would have an average life of no more than </w:t>
      </w:r>
      <w:r w:rsidR="002818A0" w:rsidRPr="00A61C02">
        <w:rPr>
          <w:rFonts w:ascii="Times New Roman" w:hAnsi="Times New Roman" w:cs="Times New Roman"/>
          <w:color w:val="000000"/>
          <w:sz w:val="24"/>
          <w:szCs w:val="24"/>
          <w:highlight w:val="yellow"/>
          <w:shd w:val="clear" w:color="auto" w:fill="FFFFFF"/>
        </w:rPr>
        <w:t>260</w:t>
      </w:r>
      <w:r w:rsidR="002E78B5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A61C02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ays</w:t>
      </w:r>
      <w:r w:rsidR="0028391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?</w:t>
      </w:r>
    </w:p>
    <w:p w14:paraId="06E3618F" w14:textId="77777777" w:rsidR="00302B26" w:rsidRPr="00A61C02" w:rsidRDefault="00A50B04" w:rsidP="00285921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int: </w:t>
      </w:r>
      <w:r w:rsidR="003A03BA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5C224DF0" w14:textId="77777777" w:rsidR="00302B26" w:rsidRPr="00A61C02" w:rsidRDefault="00302B26" w:rsidP="00285921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 </w:t>
      </w:r>
      <w:r w:rsidR="003F354C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code </w:t>
      </w:r>
      <w:r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sym w:font="Wingdings" w:char="F0E0"/>
      </w:r>
      <w:r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A50B04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t(</w:t>
      </w:r>
      <w:r w:rsidR="003A03BA"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score,df)  </w:t>
      </w:r>
    </w:p>
    <w:p w14:paraId="2B14E9B9" w14:textId="40487C2E" w:rsidR="00BB68E7" w:rsidRDefault="003A03BA" w:rsidP="00285921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f </w:t>
      </w:r>
      <w:r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sym w:font="Wingdings" w:char="F0E0"/>
      </w:r>
      <w:r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egrees of freedom</w:t>
      </w:r>
    </w:p>
    <w:p w14:paraId="036E4FC8" w14:textId="39F770AA" w:rsidR="00285921" w:rsidRDefault="00285921" w:rsidP="00285921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s:</w:t>
      </w:r>
    </w:p>
    <w:p w14:paraId="582D935A" w14:textId="4DB0D708" w:rsidR="00875496" w:rsidRDefault="00A945A2" w:rsidP="00321E16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14363250" wp14:editId="7E34E9D2">
            <wp:extent cx="3057525" cy="30480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87112" w14:textId="77777777" w:rsidR="0094017E" w:rsidRPr="00A61C02" w:rsidRDefault="0094017E" w:rsidP="00285921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C572982" w14:textId="77777777" w:rsidR="00D44288" w:rsidRPr="00A61C02" w:rsidRDefault="00D44288" w:rsidP="00285921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6E04F20" w14:textId="77777777" w:rsidR="003A03BA" w:rsidRPr="00A61C02" w:rsidRDefault="003A03BA" w:rsidP="00285921">
      <w:pPr>
        <w:jc w:val="both"/>
        <w:rPr>
          <w:rFonts w:ascii="Times New Roman" w:hAnsi="Times New Roman" w:cs="Times New Roman"/>
          <w:sz w:val="24"/>
          <w:szCs w:val="24"/>
        </w:rPr>
      </w:pPr>
      <w:r w:rsidRPr="00A61C0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       </w:t>
      </w:r>
    </w:p>
    <w:sectPr w:rsidR="003A03BA" w:rsidRPr="00A61C02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0037C9" w14:textId="77777777" w:rsidR="000075D6" w:rsidRDefault="000075D6" w:rsidP="00604037">
      <w:pPr>
        <w:spacing w:after="0" w:line="240" w:lineRule="auto"/>
      </w:pPr>
      <w:r>
        <w:separator/>
      </w:r>
    </w:p>
  </w:endnote>
  <w:endnote w:type="continuationSeparator" w:id="0">
    <w:p w14:paraId="6CD568D5" w14:textId="77777777" w:rsidR="000075D6" w:rsidRDefault="000075D6" w:rsidP="006040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8B0641" w14:textId="77777777" w:rsidR="00604037" w:rsidRDefault="006040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0381544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26852AD" w14:textId="48BE7610" w:rsidR="00604037" w:rsidRDefault="0060403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301C60E" w14:textId="77777777" w:rsidR="00604037" w:rsidRDefault="006040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D166FA" w14:textId="77777777" w:rsidR="00604037" w:rsidRDefault="006040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6344E3" w14:textId="77777777" w:rsidR="000075D6" w:rsidRDefault="000075D6" w:rsidP="00604037">
      <w:pPr>
        <w:spacing w:after="0" w:line="240" w:lineRule="auto"/>
      </w:pPr>
      <w:r>
        <w:separator/>
      </w:r>
    </w:p>
  </w:footnote>
  <w:footnote w:type="continuationSeparator" w:id="0">
    <w:p w14:paraId="13E96CF9" w14:textId="77777777" w:rsidR="000075D6" w:rsidRDefault="000075D6" w:rsidP="006040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3BFF2" w14:textId="77777777" w:rsidR="00604037" w:rsidRDefault="006040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0C91E2" w14:textId="77777777" w:rsidR="00604037" w:rsidRDefault="006040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454AFB" w14:textId="77777777" w:rsidR="00604037" w:rsidRDefault="006040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9401B"/>
    <w:multiLevelType w:val="hybridMultilevel"/>
    <w:tmpl w:val="ADCCE9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56DE8"/>
    <w:multiLevelType w:val="hybridMultilevel"/>
    <w:tmpl w:val="06681D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55184"/>
    <w:multiLevelType w:val="hybridMultilevel"/>
    <w:tmpl w:val="0C00A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BF29C0"/>
    <w:multiLevelType w:val="hybridMultilevel"/>
    <w:tmpl w:val="A4BC31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EEF6551"/>
    <w:multiLevelType w:val="hybridMultilevel"/>
    <w:tmpl w:val="5A4812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921A61"/>
    <w:multiLevelType w:val="hybridMultilevel"/>
    <w:tmpl w:val="5D16B1DA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6" w15:restartNumberingAfterBreak="0">
    <w:nsid w:val="2A663B40"/>
    <w:multiLevelType w:val="hybridMultilevel"/>
    <w:tmpl w:val="1A20C41E"/>
    <w:lvl w:ilvl="0" w:tplc="DB9EF64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A07F14"/>
    <w:multiLevelType w:val="hybridMultilevel"/>
    <w:tmpl w:val="DEF60D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D56A8C"/>
    <w:multiLevelType w:val="hybridMultilevel"/>
    <w:tmpl w:val="90AA5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8E6FAB"/>
    <w:multiLevelType w:val="hybridMultilevel"/>
    <w:tmpl w:val="6756B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432BC0"/>
    <w:multiLevelType w:val="hybridMultilevel"/>
    <w:tmpl w:val="10BEBA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FDA14A4"/>
    <w:multiLevelType w:val="hybridMultilevel"/>
    <w:tmpl w:val="FBFC8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44064D"/>
    <w:multiLevelType w:val="hybridMultilevel"/>
    <w:tmpl w:val="AED233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D453B77"/>
    <w:multiLevelType w:val="hybridMultilevel"/>
    <w:tmpl w:val="4718C1DC"/>
    <w:lvl w:ilvl="0" w:tplc="28324E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BC917DB"/>
    <w:multiLevelType w:val="hybridMultilevel"/>
    <w:tmpl w:val="9EE8ADEA"/>
    <w:lvl w:ilvl="0" w:tplc="93D4930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4"/>
  </w:num>
  <w:num w:numId="4">
    <w:abstractNumId w:val="1"/>
  </w:num>
  <w:num w:numId="5">
    <w:abstractNumId w:val="4"/>
  </w:num>
  <w:num w:numId="6">
    <w:abstractNumId w:val="13"/>
  </w:num>
  <w:num w:numId="7">
    <w:abstractNumId w:val="9"/>
  </w:num>
  <w:num w:numId="8">
    <w:abstractNumId w:val="11"/>
  </w:num>
  <w:num w:numId="9">
    <w:abstractNumId w:val="10"/>
  </w:num>
  <w:num w:numId="10">
    <w:abstractNumId w:val="2"/>
  </w:num>
  <w:num w:numId="11">
    <w:abstractNumId w:val="12"/>
  </w:num>
  <w:num w:numId="12">
    <w:abstractNumId w:val="5"/>
  </w:num>
  <w:num w:numId="13">
    <w:abstractNumId w:val="7"/>
  </w:num>
  <w:num w:numId="14">
    <w:abstractNumId w:val="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DAyMjc0NrewMDdT0lEKTi0uzszPAymwrAUABMtYJCwAAAA="/>
  </w:docVars>
  <w:rsids>
    <w:rsidRoot w:val="0066364B"/>
    <w:rsid w:val="000075D6"/>
    <w:rsid w:val="00011740"/>
    <w:rsid w:val="000125F2"/>
    <w:rsid w:val="00022704"/>
    <w:rsid w:val="00056CD3"/>
    <w:rsid w:val="00083863"/>
    <w:rsid w:val="000B36AF"/>
    <w:rsid w:val="000B417C"/>
    <w:rsid w:val="000D69F4"/>
    <w:rsid w:val="000F037D"/>
    <w:rsid w:val="000F2D83"/>
    <w:rsid w:val="000F4182"/>
    <w:rsid w:val="0012326C"/>
    <w:rsid w:val="0012711D"/>
    <w:rsid w:val="001864D6"/>
    <w:rsid w:val="00190F7C"/>
    <w:rsid w:val="001B2F24"/>
    <w:rsid w:val="001E1CF4"/>
    <w:rsid w:val="002078BC"/>
    <w:rsid w:val="00216B03"/>
    <w:rsid w:val="00233120"/>
    <w:rsid w:val="00266B62"/>
    <w:rsid w:val="002818A0"/>
    <w:rsid w:val="0028213D"/>
    <w:rsid w:val="0028391D"/>
    <w:rsid w:val="00285921"/>
    <w:rsid w:val="00293532"/>
    <w:rsid w:val="002A635A"/>
    <w:rsid w:val="002A6694"/>
    <w:rsid w:val="002C73B0"/>
    <w:rsid w:val="002E0863"/>
    <w:rsid w:val="002E393B"/>
    <w:rsid w:val="002E78B5"/>
    <w:rsid w:val="002F47B1"/>
    <w:rsid w:val="00302B26"/>
    <w:rsid w:val="00305AFC"/>
    <w:rsid w:val="00321E16"/>
    <w:rsid w:val="00331D3C"/>
    <w:rsid w:val="00360870"/>
    <w:rsid w:val="003822CC"/>
    <w:rsid w:val="00396AEA"/>
    <w:rsid w:val="003A03BA"/>
    <w:rsid w:val="003B01D0"/>
    <w:rsid w:val="003D5E0E"/>
    <w:rsid w:val="003E6390"/>
    <w:rsid w:val="003F354C"/>
    <w:rsid w:val="004178F2"/>
    <w:rsid w:val="00437040"/>
    <w:rsid w:val="00494A7E"/>
    <w:rsid w:val="004D09A1"/>
    <w:rsid w:val="0050299D"/>
    <w:rsid w:val="005438FD"/>
    <w:rsid w:val="00547483"/>
    <w:rsid w:val="00571F3D"/>
    <w:rsid w:val="0057341E"/>
    <w:rsid w:val="005D1DBF"/>
    <w:rsid w:val="005E13A4"/>
    <w:rsid w:val="005E36B7"/>
    <w:rsid w:val="00604037"/>
    <w:rsid w:val="006432DB"/>
    <w:rsid w:val="0066364B"/>
    <w:rsid w:val="00663D28"/>
    <w:rsid w:val="006723AD"/>
    <w:rsid w:val="006953A0"/>
    <w:rsid w:val="006D7AA1"/>
    <w:rsid w:val="006E042E"/>
    <w:rsid w:val="006E0ED4"/>
    <w:rsid w:val="00706CEB"/>
    <w:rsid w:val="00707DE3"/>
    <w:rsid w:val="0071225D"/>
    <w:rsid w:val="00724454"/>
    <w:rsid w:val="007273CD"/>
    <w:rsid w:val="007300FB"/>
    <w:rsid w:val="00767BB5"/>
    <w:rsid w:val="0077234C"/>
    <w:rsid w:val="00786F22"/>
    <w:rsid w:val="007873C8"/>
    <w:rsid w:val="007A3B9F"/>
    <w:rsid w:val="007B7F44"/>
    <w:rsid w:val="007C1E01"/>
    <w:rsid w:val="00806F77"/>
    <w:rsid w:val="00812994"/>
    <w:rsid w:val="008217BD"/>
    <w:rsid w:val="00856354"/>
    <w:rsid w:val="00875496"/>
    <w:rsid w:val="008A108C"/>
    <w:rsid w:val="008B2CB7"/>
    <w:rsid w:val="008E19AE"/>
    <w:rsid w:val="008E57F4"/>
    <w:rsid w:val="009043E8"/>
    <w:rsid w:val="00923E3B"/>
    <w:rsid w:val="0094017E"/>
    <w:rsid w:val="00946936"/>
    <w:rsid w:val="00966DF4"/>
    <w:rsid w:val="009716CB"/>
    <w:rsid w:val="00975341"/>
    <w:rsid w:val="00990162"/>
    <w:rsid w:val="00991584"/>
    <w:rsid w:val="00996DD9"/>
    <w:rsid w:val="009A1516"/>
    <w:rsid w:val="009A4ABF"/>
    <w:rsid w:val="009D6E8A"/>
    <w:rsid w:val="00A50B04"/>
    <w:rsid w:val="00A5791F"/>
    <w:rsid w:val="00A61C02"/>
    <w:rsid w:val="00A707A1"/>
    <w:rsid w:val="00A87167"/>
    <w:rsid w:val="00A945A2"/>
    <w:rsid w:val="00AA44EF"/>
    <w:rsid w:val="00AB0E5D"/>
    <w:rsid w:val="00AB1871"/>
    <w:rsid w:val="00B01141"/>
    <w:rsid w:val="00B22832"/>
    <w:rsid w:val="00B22C7F"/>
    <w:rsid w:val="00B44F17"/>
    <w:rsid w:val="00B662EF"/>
    <w:rsid w:val="00B854B7"/>
    <w:rsid w:val="00BA48A3"/>
    <w:rsid w:val="00BB4951"/>
    <w:rsid w:val="00BB68E7"/>
    <w:rsid w:val="00BC5748"/>
    <w:rsid w:val="00BE6234"/>
    <w:rsid w:val="00BE6CBD"/>
    <w:rsid w:val="00BE78E9"/>
    <w:rsid w:val="00BF683B"/>
    <w:rsid w:val="00C41684"/>
    <w:rsid w:val="00C50D38"/>
    <w:rsid w:val="00C5624D"/>
    <w:rsid w:val="00C57628"/>
    <w:rsid w:val="00C6649A"/>
    <w:rsid w:val="00C700CD"/>
    <w:rsid w:val="00C76165"/>
    <w:rsid w:val="00CA6DD2"/>
    <w:rsid w:val="00CB08A5"/>
    <w:rsid w:val="00CB6F53"/>
    <w:rsid w:val="00D309C7"/>
    <w:rsid w:val="00D44288"/>
    <w:rsid w:val="00D610DF"/>
    <w:rsid w:val="00D74923"/>
    <w:rsid w:val="00D759AC"/>
    <w:rsid w:val="00D87AA3"/>
    <w:rsid w:val="00D95B5C"/>
    <w:rsid w:val="00DA3F75"/>
    <w:rsid w:val="00DB650D"/>
    <w:rsid w:val="00DC4311"/>
    <w:rsid w:val="00DD5854"/>
    <w:rsid w:val="00E605D6"/>
    <w:rsid w:val="00EB6B5E"/>
    <w:rsid w:val="00EB7CBA"/>
    <w:rsid w:val="00ED5533"/>
    <w:rsid w:val="00EE7BEC"/>
    <w:rsid w:val="00EF0A6E"/>
    <w:rsid w:val="00EF70C9"/>
    <w:rsid w:val="00F407B7"/>
    <w:rsid w:val="00F608D8"/>
    <w:rsid w:val="00F646F2"/>
    <w:rsid w:val="00FE6626"/>
    <w:rsid w:val="00FF509F"/>
    <w:rsid w:val="00FF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00C5A"/>
  <w15:chartTrackingRefBased/>
  <w15:docId w15:val="{4F91A63E-1C57-4EA7-AFAB-BCA8ECA25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6B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6B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6B6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66B62"/>
  </w:style>
  <w:style w:type="paragraph" w:styleId="NormalWeb">
    <w:name w:val="Normal (Web)"/>
    <w:basedOn w:val="Normal"/>
    <w:uiPriority w:val="99"/>
    <w:semiHidden/>
    <w:unhideWhenUsed/>
    <w:rsid w:val="00F407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36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B7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1C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1CF4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2F47B1"/>
  </w:style>
  <w:style w:type="character" w:customStyle="1" w:styleId="o">
    <w:name w:val="o"/>
    <w:basedOn w:val="DefaultParagraphFont"/>
    <w:rsid w:val="002F47B1"/>
  </w:style>
  <w:style w:type="character" w:customStyle="1" w:styleId="p">
    <w:name w:val="p"/>
    <w:basedOn w:val="DefaultParagraphFont"/>
    <w:rsid w:val="002F47B1"/>
  </w:style>
  <w:style w:type="character" w:customStyle="1" w:styleId="s2">
    <w:name w:val="s2"/>
    <w:basedOn w:val="DefaultParagraphFont"/>
    <w:rsid w:val="002F47B1"/>
  </w:style>
  <w:style w:type="paragraph" w:styleId="Header">
    <w:name w:val="header"/>
    <w:basedOn w:val="Normal"/>
    <w:link w:val="HeaderChar"/>
    <w:uiPriority w:val="99"/>
    <w:unhideWhenUsed/>
    <w:rsid w:val="00604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037"/>
  </w:style>
  <w:style w:type="paragraph" w:styleId="Footer">
    <w:name w:val="footer"/>
    <w:basedOn w:val="Normal"/>
    <w:link w:val="FooterChar"/>
    <w:uiPriority w:val="99"/>
    <w:unhideWhenUsed/>
    <w:rsid w:val="006040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0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2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1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3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62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08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67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32455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641533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419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43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0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39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629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404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24494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03702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94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49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01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55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85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547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446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2459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10729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633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45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700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5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78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58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88307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076742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470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54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596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5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1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70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595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662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01734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87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17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312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7580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11462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1402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34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187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691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78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864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4432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66749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85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739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865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64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72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770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6634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893556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5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55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048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9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3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9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481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0046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721572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76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45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999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1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937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3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5EED3-87CA-4D79-A808-63870470D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1</TotalTime>
  <Pages>10</Pages>
  <Words>1171</Words>
  <Characters>667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</dc:creator>
  <cp:keywords/>
  <dc:description/>
  <cp:lastModifiedBy>Criclover Karthik</cp:lastModifiedBy>
  <cp:revision>160</cp:revision>
  <cp:lastPrinted>2021-03-17T12:04:00Z</cp:lastPrinted>
  <dcterms:created xsi:type="dcterms:W3CDTF">2017-02-23T06:15:00Z</dcterms:created>
  <dcterms:modified xsi:type="dcterms:W3CDTF">2021-03-18T09:32:00Z</dcterms:modified>
</cp:coreProperties>
</file>